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A7BAF" w14:textId="77777777" w:rsidR="00855AE6" w:rsidRPr="005C704E" w:rsidRDefault="00855AE6" w:rsidP="00855AE6">
      <w:pPr>
        <w:pStyle w:val="1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C704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entative </w:t>
      </w:r>
      <w:r w:rsidRPr="005C704E">
        <w:rPr>
          <w:rFonts w:ascii="Times New Roman" w:eastAsia="PMingLiU" w:hAnsi="Times New Roman" w:cs="Times New Roman"/>
          <w:color w:val="000000" w:themeColor="text1"/>
          <w:sz w:val="28"/>
          <w:szCs w:val="28"/>
          <w:lang w:eastAsia="zh-TW"/>
        </w:rPr>
        <w:t>P</w:t>
      </w:r>
      <w:r w:rsidRPr="005C704E">
        <w:rPr>
          <w:rFonts w:ascii="Times New Roman" w:hAnsi="Times New Roman" w:cs="Times New Roman"/>
          <w:color w:val="000000" w:themeColor="text1"/>
          <w:sz w:val="28"/>
          <w:szCs w:val="28"/>
        </w:rPr>
        <w:t>rogram</w:t>
      </w:r>
    </w:p>
    <w:p w14:paraId="2D17CF27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color w:val="000000" w:themeColor="text1"/>
        </w:rPr>
      </w:pPr>
    </w:p>
    <w:p w14:paraId="0572D833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color w:val="000000" w:themeColor="text1"/>
          <w:sz w:val="24"/>
        </w:rPr>
      </w:pPr>
      <w:r w:rsidRPr="005C704E">
        <w:rPr>
          <w:rFonts w:ascii="Times New Roman" w:eastAsia="ＭＳ ゴシック" w:hAnsi="Times New Roman" w:cs="Times New Roman"/>
          <w:b/>
          <w:color w:val="000000" w:themeColor="text1"/>
          <w:sz w:val="24"/>
        </w:rPr>
        <w:t>11</w:t>
      </w:r>
      <w:r w:rsidRPr="005C704E">
        <w:rPr>
          <w:rFonts w:ascii="Times New Roman" w:eastAsia="ＭＳ ゴシック" w:hAnsi="Times New Roman" w:cs="Times New Roman"/>
          <w:b/>
          <w:color w:val="000000" w:themeColor="text1"/>
          <w:sz w:val="24"/>
          <w:vertAlign w:val="superscript"/>
        </w:rPr>
        <w:t>th</w:t>
      </w:r>
      <w:r w:rsidRPr="005C704E">
        <w:rPr>
          <w:rFonts w:ascii="Times New Roman" w:eastAsia="ＭＳ ゴシック" w:hAnsi="Times New Roman" w:cs="Times New Roman"/>
          <w:b/>
          <w:color w:val="000000" w:themeColor="text1"/>
          <w:sz w:val="24"/>
        </w:rPr>
        <w:t xml:space="preserve"> November</w:t>
      </w:r>
    </w:p>
    <w:p w14:paraId="21DCC584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0</w:t>
      </w:r>
      <w:r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8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:</w:t>
      </w:r>
      <w:r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5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0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Registration</w:t>
      </w:r>
    </w:p>
    <w:p w14:paraId="2D921A24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09:</w:t>
      </w:r>
      <w:r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20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-10:00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Opening Session</w:t>
      </w:r>
    </w:p>
    <w:p w14:paraId="5901B1F7" w14:textId="77777777" w:rsidR="00855AE6" w:rsidRPr="005C704E" w:rsidRDefault="00855AE6" w:rsidP="00855AE6">
      <w:pPr>
        <w:ind w:firstLineChars="100" w:firstLine="210"/>
        <w:rPr>
          <w:rFonts w:ascii="Times New Roman" w:eastAsia="ＭＳ ゴシック" w:hAnsi="Times New Roman" w:cs="Times New Roman"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Introduction of Guests and Leaders</w:t>
      </w:r>
    </w:p>
    <w:p w14:paraId="3115373C" w14:textId="77777777" w:rsidR="00855AE6" w:rsidRPr="005C704E" w:rsidRDefault="00855AE6" w:rsidP="00855AE6">
      <w:pPr>
        <w:ind w:firstLineChars="100" w:firstLine="210"/>
        <w:rPr>
          <w:rFonts w:ascii="Times New Roman" w:eastAsia="ＭＳ ゴシック" w:hAnsi="Times New Roman" w:cs="Times New Roman"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Welcome Address Two Persons</w:t>
      </w:r>
    </w:p>
    <w:p w14:paraId="15F4BEDC" w14:textId="77777777" w:rsidR="00855AE6" w:rsidRPr="005C704E" w:rsidRDefault="00855AE6" w:rsidP="00855AE6">
      <w:pPr>
        <w:ind w:firstLineChars="100" w:firstLine="210"/>
        <w:rPr>
          <w:rFonts w:ascii="Times New Roman" w:eastAsia="ＭＳ ゴシック" w:hAnsi="Times New Roman" w:cs="Times New Roman"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Chairman’s Address</w:t>
      </w:r>
    </w:p>
    <w:p w14:paraId="694AAB07" w14:textId="77777777" w:rsidR="00855AE6" w:rsidRPr="005C704E" w:rsidRDefault="00855AE6" w:rsidP="00855AE6">
      <w:pPr>
        <w:ind w:firstLineChars="100" w:firstLine="210"/>
        <w:rPr>
          <w:rFonts w:ascii="Times New Roman" w:eastAsia="ＭＳ ゴシック" w:hAnsi="Times New Roman" w:cs="Times New Roman"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Group Photo</w:t>
      </w:r>
    </w:p>
    <w:p w14:paraId="709012B7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622AFB40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10:00-12:00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Keynote Session (Chair: Yoshinori Miyamoto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269ACA50" w14:textId="77777777" w:rsidTr="006A5CCF">
        <w:tc>
          <w:tcPr>
            <w:tcW w:w="1413" w:type="dxa"/>
          </w:tcPr>
          <w:p w14:paraId="25F5C15C" w14:textId="77777777" w:rsidR="00855AE6" w:rsidRPr="005C704E" w:rsidRDefault="00855AE6" w:rsidP="006C4D6B">
            <w:pPr>
              <w:rPr>
                <w:rFonts w:ascii="Times New Roman" w:eastAsia="ＭＳ ゴシック" w:hAnsi="Times New Roman" w:cs="Times New Roman"/>
                <w:color w:val="000000" w:themeColor="text1"/>
                <w:szCs w:val="21"/>
              </w:rPr>
            </w:pPr>
            <w:r w:rsidRPr="005C704E">
              <w:rPr>
                <w:rFonts w:ascii="Times New Roman" w:eastAsia="ＭＳ ゴシック" w:hAnsi="Times New Roman" w:cs="Times New Roman"/>
                <w:color w:val="000000" w:themeColor="text1"/>
                <w:szCs w:val="21"/>
              </w:rPr>
              <w:t>10:00-10:40</w:t>
            </w:r>
          </w:p>
          <w:p w14:paraId="6007AA9B" w14:textId="77777777" w:rsidR="00855AE6" w:rsidRPr="005C704E" w:rsidRDefault="00855AE6" w:rsidP="006C4D6B">
            <w:pPr>
              <w:jc w:val="center"/>
              <w:rPr>
                <w:rFonts w:ascii="Times New Roman" w:eastAsia="游明朝" w:hAnsi="Times New Roman" w:cs="Times New Roman"/>
                <w:b/>
                <w:color w:val="000000" w:themeColor="text1"/>
                <w:szCs w:val="2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SS-1)</w:t>
            </w:r>
          </w:p>
        </w:tc>
        <w:tc>
          <w:tcPr>
            <w:tcW w:w="6883" w:type="dxa"/>
          </w:tcPr>
          <w:p w14:paraId="2128E164" w14:textId="77777777" w:rsidR="00855AE6" w:rsidRPr="005C704E" w:rsidRDefault="00855AE6" w:rsidP="006C4D6B">
            <w:pPr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</w:pP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 xml:space="preserve">“Main results from recent research projects in fisheries acoustics in Norway” </w:t>
            </w:r>
          </w:p>
          <w:p w14:paraId="385B6E14" w14:textId="7EBD434D" w:rsidR="00855AE6" w:rsidRPr="005C704E" w:rsidRDefault="00855AE6" w:rsidP="000C30A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eastAsia="zh-TW"/>
              </w:rPr>
            </w:pP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by Dr</w:t>
            </w:r>
            <w:r w:rsidR="000C30A4"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.</w:t>
            </w: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 xml:space="preserve"> </w:t>
            </w:r>
            <w:proofErr w:type="spellStart"/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Egil</w:t>
            </w:r>
            <w:proofErr w:type="spellEnd"/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 xml:space="preserve"> Ona, Research Professor of I</w:t>
            </w:r>
            <w:r w:rsidRPr="005C704E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eastAsia="zh-TW"/>
              </w:rPr>
              <w:t>nstitute of Marine Research</w:t>
            </w: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, Adjunct Professor of Universit</w:t>
            </w:r>
            <w:r w:rsidRPr="005C704E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eastAsia="zh-TW"/>
              </w:rPr>
              <w:t xml:space="preserve">y of </w:t>
            </w: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B</w:t>
            </w:r>
            <w:r w:rsidRPr="005C704E">
              <w:rPr>
                <w:rFonts w:ascii="Times New Roman" w:hAnsi="Times New Roman" w:cs="Times New Roman"/>
                <w:color w:val="000000" w:themeColor="text1"/>
                <w:kern w:val="0"/>
                <w:szCs w:val="21"/>
                <w:lang w:eastAsia="zh-TW"/>
              </w:rPr>
              <w:t>ergen</w:t>
            </w:r>
          </w:p>
        </w:tc>
      </w:tr>
      <w:tr w:rsidR="005C704E" w:rsidRPr="005C704E" w14:paraId="508ECAFD" w14:textId="77777777" w:rsidTr="006A5CCF">
        <w:tc>
          <w:tcPr>
            <w:tcW w:w="1413" w:type="dxa"/>
          </w:tcPr>
          <w:p w14:paraId="1B5018C3" w14:textId="77777777" w:rsidR="00855AE6" w:rsidRPr="005C704E" w:rsidRDefault="00855AE6" w:rsidP="006C4D6B">
            <w:pPr>
              <w:rPr>
                <w:rFonts w:ascii="Times New Roman" w:eastAsia="ＭＳ ゴシック" w:hAnsi="Times New Roman" w:cs="Times New Roman"/>
                <w:color w:val="000000" w:themeColor="text1"/>
                <w:szCs w:val="21"/>
              </w:rPr>
            </w:pPr>
            <w:r w:rsidRPr="005C704E">
              <w:rPr>
                <w:rFonts w:ascii="Times New Roman" w:eastAsia="ＭＳ ゴシック" w:hAnsi="Times New Roman" w:cs="Times New Roman"/>
                <w:color w:val="000000" w:themeColor="text1"/>
                <w:szCs w:val="21"/>
              </w:rPr>
              <w:t>10:40-11:20</w:t>
            </w:r>
          </w:p>
          <w:p w14:paraId="6AD29F11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SS-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2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D2D5227" w14:textId="77777777" w:rsidR="00855AE6" w:rsidRPr="005C704E" w:rsidRDefault="00855AE6" w:rsidP="006C4D6B">
            <w:pPr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</w:pP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>“Echo integration in fisheries acoustic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1"/>
                <w:lang w:eastAsia="zh-TW"/>
              </w:rPr>
              <w:t>s</w:t>
            </w: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 xml:space="preserve">” </w:t>
            </w:r>
          </w:p>
          <w:p w14:paraId="3EB56920" w14:textId="77777777" w:rsidR="00855AE6" w:rsidRPr="005C704E" w:rsidRDefault="00855AE6" w:rsidP="006C4D6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by Dr</w:t>
            </w:r>
            <w:r w:rsidR="000C30A4"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.</w:t>
            </w: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 xml:space="preserve"> Masahiko </w:t>
            </w:r>
            <w:proofErr w:type="spellStart"/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Furusawa</w:t>
            </w:r>
            <w:proofErr w:type="spellEnd"/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, Professor Emeritus of Tokyo University of Marine Science and Technology</w:t>
            </w:r>
          </w:p>
        </w:tc>
      </w:tr>
      <w:tr w:rsidR="005C704E" w:rsidRPr="005C704E" w14:paraId="1CEA9D86" w14:textId="77777777" w:rsidTr="006A5CCF">
        <w:tc>
          <w:tcPr>
            <w:tcW w:w="1413" w:type="dxa"/>
          </w:tcPr>
          <w:p w14:paraId="110E2800" w14:textId="77777777" w:rsidR="00855AE6" w:rsidRPr="005C704E" w:rsidRDefault="00855AE6" w:rsidP="006C4D6B">
            <w:pPr>
              <w:rPr>
                <w:rFonts w:ascii="Times New Roman" w:eastAsia="ＭＳ ゴシック" w:hAnsi="Times New Roman" w:cs="Times New Roman"/>
                <w:color w:val="000000" w:themeColor="text1"/>
                <w:szCs w:val="21"/>
              </w:rPr>
            </w:pPr>
            <w:r w:rsidRPr="005C704E">
              <w:rPr>
                <w:rFonts w:ascii="Times New Roman" w:eastAsia="ＭＳ ゴシック" w:hAnsi="Times New Roman" w:cs="Times New Roman"/>
                <w:color w:val="000000" w:themeColor="text1"/>
                <w:szCs w:val="21"/>
              </w:rPr>
              <w:t>11:20-12:00</w:t>
            </w:r>
          </w:p>
          <w:p w14:paraId="6721448A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SS-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3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024F5959" w14:textId="40D768CA" w:rsidR="00855AE6" w:rsidRPr="005C704E" w:rsidRDefault="00855AE6" w:rsidP="006C4D6B">
            <w:pPr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</w:pP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 xml:space="preserve">“Fish </w:t>
            </w:r>
            <w:r w:rsidR="000C30A4"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>c</w:t>
            </w: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 xml:space="preserve">alls in the </w:t>
            </w:r>
            <w:r w:rsidR="000C30A4"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>c</w:t>
            </w: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 xml:space="preserve">oastal </w:t>
            </w:r>
            <w:r w:rsidR="000C30A4"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>z</w:t>
            </w: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 xml:space="preserve">ones of </w:t>
            </w:r>
            <w:r w:rsidR="000C30A4"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>w</w:t>
            </w:r>
            <w:r w:rsidRPr="005C704E">
              <w:rPr>
                <w:rFonts w:ascii="Times New Roman" w:eastAsia="ＭＳ Ｐゴシック" w:hAnsi="Times New Roman" w:cs="Times New Roman"/>
                <w:b/>
                <w:color w:val="000000" w:themeColor="text1"/>
                <w:kern w:val="0"/>
                <w:szCs w:val="21"/>
              </w:rPr>
              <w:t>estern Taiwan”</w:t>
            </w:r>
          </w:p>
          <w:p w14:paraId="39235E6F" w14:textId="0572381D" w:rsidR="00855AE6" w:rsidRPr="005C704E" w:rsidRDefault="00855AE6" w:rsidP="000C30A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by Dr</w:t>
            </w:r>
            <w:r w:rsidR="000C30A4"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.</w:t>
            </w: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 xml:space="preserve"> Chi-Fang Chen,</w:t>
            </w:r>
            <w:r w:rsidR="000C30A4"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 xml:space="preserve"> 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1"/>
              </w:rPr>
              <w:t>Distinguished</w:t>
            </w:r>
            <w:r w:rsidR="000C30A4" w:rsidRPr="005C704E">
              <w:rPr>
                <w:rFonts w:ascii="Times New Roman" w:eastAsia="PMingLiU" w:hAnsi="Times New Roman" w:cs="Times New Roman"/>
                <w:color w:val="000000" w:themeColor="text1"/>
                <w:kern w:val="0"/>
                <w:szCs w:val="21"/>
              </w:rPr>
              <w:t xml:space="preserve"> </w:t>
            </w:r>
            <w:r w:rsidRPr="005C704E">
              <w:rPr>
                <w:rFonts w:ascii="Times New Roman" w:eastAsia="ＭＳ Ｐゴシック" w:hAnsi="Times New Roman" w:cs="Times New Roman"/>
                <w:color w:val="000000" w:themeColor="text1"/>
                <w:kern w:val="0"/>
                <w:szCs w:val="21"/>
              </w:rPr>
              <w:t>Professor of National Taiwan University</w:t>
            </w:r>
          </w:p>
        </w:tc>
      </w:tr>
    </w:tbl>
    <w:p w14:paraId="6FA9D5F3" w14:textId="77777777" w:rsidR="00855AE6" w:rsidRPr="005C704E" w:rsidRDefault="00855AE6" w:rsidP="00855AE6">
      <w:pPr>
        <w:widowControl/>
        <w:jc w:val="left"/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6181B4ED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12:00-12:30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 xml:space="preserve">General Meeting </w:t>
      </w:r>
    </w:p>
    <w:p w14:paraId="4806C66F" w14:textId="77777777" w:rsidR="00AA4A08" w:rsidRPr="005C704E" w:rsidRDefault="00AA4A08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46F75E1A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12:30-14:00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Lunch</w:t>
      </w:r>
    </w:p>
    <w:p w14:paraId="1AE1D3C1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64855174" w14:textId="5BC1851A" w:rsidR="00855AE6" w:rsidRPr="005C704E" w:rsidRDefault="00855AE6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14:00-1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5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:</w:t>
      </w:r>
      <w:r w:rsidR="00CA24C7"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15</w:t>
      </w:r>
      <w:r w:rsidR="00CA24C7"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 </w:t>
      </w:r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Session I: Acoustic Technology (SGAT-1)</w:t>
      </w:r>
    </w:p>
    <w:p w14:paraId="6992ADC6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 xml:space="preserve">Chair: Yasushi </w:t>
      </w:r>
      <w:proofErr w:type="spellStart"/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Nishimori</w:t>
      </w:r>
      <w:proofErr w:type="spellEnd"/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, Doo-</w:t>
      </w:r>
      <w:proofErr w:type="spellStart"/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Jin</w:t>
      </w:r>
      <w:proofErr w:type="spellEnd"/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 xml:space="preserve"> Hwan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7D657362" w14:textId="77777777" w:rsidTr="006A5CCF">
        <w:tc>
          <w:tcPr>
            <w:tcW w:w="1413" w:type="dxa"/>
          </w:tcPr>
          <w:p w14:paraId="3B216E94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  <w:t>14:00-14:15</w:t>
            </w:r>
          </w:p>
          <w:p w14:paraId="0C9C01F4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1)</w:t>
            </w:r>
          </w:p>
        </w:tc>
        <w:tc>
          <w:tcPr>
            <w:tcW w:w="6883" w:type="dxa"/>
          </w:tcPr>
          <w:p w14:paraId="5803AD7A" w14:textId="77777777" w:rsidR="00CC5E49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"A new monitoring method for counting bluefin tuna in net pens -I"</w:t>
            </w:r>
          </w:p>
          <w:p w14:paraId="2023183C" w14:textId="6F05E623" w:rsidR="00855AE6" w:rsidRPr="005C704E" w:rsidRDefault="00CC5E49" w:rsidP="00CC5E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Akira Hamano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oyok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asakur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Susumu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Namar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Noboru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akakibar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hunsuke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Ito, Kenji Kodera, Takaki Nomura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Katsuy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Watanabe, Kunio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Ina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Iku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Matsuo </w:t>
            </w:r>
          </w:p>
        </w:tc>
      </w:tr>
      <w:tr w:rsidR="005C704E" w:rsidRPr="005C704E" w14:paraId="38335C4E" w14:textId="77777777" w:rsidTr="006A5CCF">
        <w:tc>
          <w:tcPr>
            <w:tcW w:w="1413" w:type="dxa"/>
          </w:tcPr>
          <w:p w14:paraId="380882A5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  <w:t>14:15-14:30</w:t>
            </w:r>
          </w:p>
          <w:p w14:paraId="3988BA26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2)</w:t>
            </w:r>
          </w:p>
        </w:tc>
        <w:tc>
          <w:tcPr>
            <w:tcW w:w="6883" w:type="dxa"/>
          </w:tcPr>
          <w:p w14:paraId="4D5A2536" w14:textId="77777777" w:rsidR="00CC5E49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A new monitoring method for counting bluefin tuna in net pens -II" </w:t>
            </w:r>
          </w:p>
          <w:p w14:paraId="725B6B61" w14:textId="0EE40F88" w:rsidR="00855AE6" w:rsidRPr="005C704E" w:rsidRDefault="00CC5E49" w:rsidP="00AA4A08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Iku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Matsuo, Akira Hamano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oyok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asakur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Susumu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Namar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Noboru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akakibar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hunsuke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Ito, Kenji Kodera, Takaki Nomura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Katsuy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Watanabe, Kunio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Inai</w:t>
            </w:r>
            <w:proofErr w:type="spellEnd"/>
          </w:p>
        </w:tc>
      </w:tr>
      <w:tr w:rsidR="005C704E" w:rsidRPr="005C704E" w14:paraId="095F2226" w14:textId="77777777" w:rsidTr="006A5CCF">
        <w:tc>
          <w:tcPr>
            <w:tcW w:w="1413" w:type="dxa"/>
          </w:tcPr>
          <w:p w14:paraId="2568DDC0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  <w:lastRenderedPageBreak/>
              <w:t>14:30-14:45</w:t>
            </w:r>
          </w:p>
          <w:p w14:paraId="430FD82E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3)</w:t>
            </w:r>
          </w:p>
        </w:tc>
        <w:tc>
          <w:tcPr>
            <w:tcW w:w="6883" w:type="dxa"/>
          </w:tcPr>
          <w:p w14:paraId="51E536D9" w14:textId="22F6EFCF" w:rsidR="00CC5E49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Broadband echo signals used for fish characterization" </w:t>
            </w:r>
          </w:p>
          <w:p w14:paraId="61761060" w14:textId="77777777" w:rsidR="00855AE6" w:rsidRPr="005C704E" w:rsidRDefault="00CC5E49" w:rsidP="00CC5E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Henry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Munandar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Manik</w:t>
            </w:r>
            <w:proofErr w:type="spellEnd"/>
          </w:p>
        </w:tc>
      </w:tr>
      <w:tr w:rsidR="005C704E" w:rsidRPr="005C704E" w14:paraId="5551DDAA" w14:textId="77777777" w:rsidTr="006A5CCF">
        <w:tc>
          <w:tcPr>
            <w:tcW w:w="1413" w:type="dxa"/>
          </w:tcPr>
          <w:p w14:paraId="21ADB52B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  <w:t>14:45-15:00</w:t>
            </w:r>
          </w:p>
          <w:p w14:paraId="200BF04A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4)</w:t>
            </w:r>
          </w:p>
        </w:tc>
        <w:tc>
          <w:tcPr>
            <w:tcW w:w="6883" w:type="dxa"/>
          </w:tcPr>
          <w:p w14:paraId="050E0D2B" w14:textId="0FDFFC07" w:rsidR="00CC5E49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Scientific echo sounder for any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aplication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 </w:t>
            </w:r>
          </w:p>
          <w:p w14:paraId="071BECA3" w14:textId="77777777" w:rsidR="00855AE6" w:rsidRPr="005C704E" w:rsidRDefault="00CC5E49" w:rsidP="00CC5E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>Ivar Wangen</w:t>
            </w:r>
          </w:p>
        </w:tc>
      </w:tr>
      <w:tr w:rsidR="005C704E" w:rsidRPr="005C704E" w14:paraId="16B98686" w14:textId="77777777" w:rsidTr="006A5CCF">
        <w:tc>
          <w:tcPr>
            <w:tcW w:w="1413" w:type="dxa"/>
          </w:tcPr>
          <w:p w14:paraId="40B1A24B" w14:textId="77777777" w:rsidR="00CC5E49" w:rsidRPr="005C704E" w:rsidRDefault="00CC5E49" w:rsidP="00CC5E49">
            <w:pPr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  <w:t>15:00-15:15</w:t>
            </w:r>
          </w:p>
          <w:p w14:paraId="79ABE16C" w14:textId="77777777" w:rsidR="005508AF" w:rsidRPr="005C704E" w:rsidRDefault="00CC5E49" w:rsidP="00CC5E49">
            <w:pPr>
              <w:jc w:val="center"/>
              <w:rPr>
                <w:rFonts w:ascii="Times New Roman" w:eastAsia="ＭＳ 明朝" w:hAnsi="Times New Roman" w:cs="Times New Roman"/>
                <w:bCs/>
                <w:color w:val="000000" w:themeColor="text1"/>
                <w:szCs w:val="2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5)</w:t>
            </w:r>
          </w:p>
        </w:tc>
        <w:tc>
          <w:tcPr>
            <w:tcW w:w="6883" w:type="dxa"/>
          </w:tcPr>
          <w:p w14:paraId="51F3E5B1" w14:textId="77777777" w:rsidR="00CC5E49" w:rsidRPr="005C704E" w:rsidRDefault="00CC5E49" w:rsidP="00CC5E49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Introduction to the Chonnam National University Training Ship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Sae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Ding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Baek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(Specializing in acoustic equipment, report of EK80 noise test, research equipment and sampling gear)" </w:t>
            </w:r>
          </w:p>
          <w:p w14:paraId="14BFA214" w14:textId="5B4863B3" w:rsidR="005508AF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Doo-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Jin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Hwang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Eun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-Bi Min, Kyong-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oon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Lee</w:t>
            </w:r>
          </w:p>
        </w:tc>
      </w:tr>
    </w:tbl>
    <w:p w14:paraId="666A916D" w14:textId="77777777" w:rsidR="00855AE6" w:rsidRPr="005C704E" w:rsidRDefault="00855AE6" w:rsidP="00855AE6">
      <w:pPr>
        <w:rPr>
          <w:rFonts w:ascii="Times New Roman" w:eastAsia="PMingLiU" w:hAnsi="Times New Roman" w:cs="Times New Roman"/>
          <w:bCs/>
          <w:color w:val="000000" w:themeColor="text1"/>
          <w:szCs w:val="21"/>
          <w:lang w:eastAsia="zh-TW"/>
        </w:rPr>
      </w:pPr>
    </w:p>
    <w:p w14:paraId="2159FF21" w14:textId="77777777" w:rsidR="00855AE6" w:rsidRPr="005C704E" w:rsidRDefault="00CC5E49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PMingLiU" w:hAnsi="Times New Roman" w:cs="Times New Roman"/>
          <w:bCs/>
          <w:color w:val="000000" w:themeColor="text1"/>
          <w:szCs w:val="21"/>
          <w:lang w:eastAsia="zh-TW"/>
        </w:rPr>
        <w:t>15:15</w:t>
      </w:r>
      <w:r w:rsidR="00855AE6" w:rsidRPr="005C704E">
        <w:rPr>
          <w:rFonts w:ascii="Times New Roman" w:eastAsia="PMingLiU" w:hAnsi="Times New Roman" w:cs="Times New Roman"/>
          <w:bCs/>
          <w:color w:val="000000" w:themeColor="text1"/>
          <w:szCs w:val="21"/>
          <w:lang w:eastAsia="zh-TW"/>
        </w:rPr>
        <w:t xml:space="preserve">-15:30 </w:t>
      </w:r>
      <w:r w:rsidR="00855AE6"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Break</w:t>
      </w:r>
    </w:p>
    <w:p w14:paraId="149D6A7C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</w:p>
    <w:p w14:paraId="760AD42F" w14:textId="0325B481" w:rsidR="00855AE6" w:rsidRPr="005C704E" w:rsidRDefault="00855AE6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PMingLiU" w:hAnsi="Times New Roman" w:cs="Times New Roman"/>
          <w:bCs/>
          <w:color w:val="000000" w:themeColor="text1"/>
          <w:szCs w:val="21"/>
          <w:lang w:eastAsia="zh-TW"/>
        </w:rPr>
        <w:t>15:30-16:</w:t>
      </w:r>
      <w:r w:rsidR="00216BEB" w:rsidRPr="005C704E">
        <w:rPr>
          <w:rFonts w:ascii="Times New Roman" w:eastAsia="PMingLiU" w:hAnsi="Times New Roman" w:cs="Times New Roman"/>
          <w:bCs/>
          <w:color w:val="000000" w:themeColor="text1"/>
          <w:szCs w:val="21"/>
          <w:lang w:eastAsia="zh-TW"/>
        </w:rPr>
        <w:t xml:space="preserve">45 </w:t>
      </w:r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Session I: Acoustic Technology (SGAT-2)</w:t>
      </w:r>
    </w:p>
    <w:p w14:paraId="187B17AC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 xml:space="preserve">Chair: Kazuo </w:t>
      </w:r>
      <w:proofErr w:type="spellStart"/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>Amakasu</w:t>
      </w:r>
      <w:proofErr w:type="spellEnd"/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>, Ming-</w:t>
      </w:r>
      <w:proofErr w:type="gramStart"/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>An</w:t>
      </w:r>
      <w:proofErr w:type="gramEnd"/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 xml:space="preserve"> Le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03243A80" w14:textId="77777777" w:rsidTr="006A5CCF">
        <w:tc>
          <w:tcPr>
            <w:tcW w:w="1413" w:type="dxa"/>
          </w:tcPr>
          <w:p w14:paraId="4547DA0E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5:30-15:45</w:t>
            </w:r>
          </w:p>
          <w:p w14:paraId="70852A3E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="00CC5E49"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6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3FB28096" w14:textId="77777777" w:rsidR="00CC5E49" w:rsidRPr="005C704E" w:rsidRDefault="00CC5E49" w:rsidP="00CC5E49">
            <w:pPr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"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Echoview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and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Echoexplore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: The latest developments" 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 xml:space="preserve"> </w:t>
            </w:r>
          </w:p>
          <w:p w14:paraId="3DFBE245" w14:textId="588A709C" w:rsidR="00855AE6" w:rsidRPr="005C704E" w:rsidRDefault="00CC5E49" w:rsidP="00CC5E49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>Briony Hutton</w:t>
            </w:r>
            <w:r w:rsidRPr="005C704E" w:rsidDel="000C30A4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 xml:space="preserve"> </w:t>
            </w:r>
          </w:p>
        </w:tc>
      </w:tr>
      <w:tr w:rsidR="005C704E" w:rsidRPr="005C704E" w14:paraId="0D9D6DB6" w14:textId="77777777" w:rsidTr="006A5CCF">
        <w:tc>
          <w:tcPr>
            <w:tcW w:w="1413" w:type="dxa"/>
          </w:tcPr>
          <w:p w14:paraId="1FE4F447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5:45-16:00</w:t>
            </w:r>
          </w:p>
          <w:p w14:paraId="2D7C0EFB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="00CC5E49"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7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0B576CBB" w14:textId="77777777" w:rsidR="00CC5E49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Sonar-based jellyfish detection and early warning systems for cooling water intakes" </w:t>
            </w:r>
          </w:p>
          <w:p w14:paraId="33F30898" w14:textId="221682F5" w:rsidR="00855AE6" w:rsidRPr="005C704E" w:rsidRDefault="00CC5E49" w:rsidP="00CC5E49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>Tim Acker, Eric Munday</w:t>
            </w:r>
            <w:r w:rsidRPr="005C704E" w:rsidDel="000C30A4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 xml:space="preserve"> </w:t>
            </w:r>
          </w:p>
        </w:tc>
      </w:tr>
      <w:tr w:rsidR="005C704E" w:rsidRPr="005C704E" w14:paraId="663F770A" w14:textId="77777777" w:rsidTr="006A5CCF">
        <w:tc>
          <w:tcPr>
            <w:tcW w:w="1413" w:type="dxa"/>
          </w:tcPr>
          <w:p w14:paraId="6B86A553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  <w:t>16:00-16:15</w:t>
            </w:r>
          </w:p>
          <w:p w14:paraId="27814290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="00CC5E49"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8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4E346E3" w14:textId="77777777" w:rsidR="00855AE6" w:rsidRPr="005C704E" w:rsidRDefault="00855AE6" w:rsidP="006C4D6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Prototype results of automatic collection system for fisheries data" </w:t>
            </w:r>
          </w:p>
          <w:p w14:paraId="3E232B43" w14:textId="61C2C9B8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akut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Hazama, Yoshihiro Nishiyama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Akinor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asai, Masaya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Izumikaw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Iku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Ezaki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Yuy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itagawa, Marina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hirao</w:t>
            </w:r>
            <w:proofErr w:type="spellEnd"/>
          </w:p>
        </w:tc>
      </w:tr>
      <w:tr w:rsidR="005C704E" w:rsidRPr="005C704E" w14:paraId="3111977D" w14:textId="77777777" w:rsidTr="006A5CCF">
        <w:tc>
          <w:tcPr>
            <w:tcW w:w="1413" w:type="dxa"/>
          </w:tcPr>
          <w:p w14:paraId="2BC6A256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6:15-16:30</w:t>
            </w:r>
          </w:p>
          <w:p w14:paraId="7E4E7FB3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="00CC5E49"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9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485FAA7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Review of echo data output function for conventional echosounder and future prospects" </w:t>
            </w:r>
          </w:p>
          <w:p w14:paraId="42ED9FA0" w14:textId="27C868F7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Yoshihiro Nishiyama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akuto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Hazama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kinor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Kasai</w:t>
            </w:r>
            <w:r w:rsidR="006C79A3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,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Shinya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animura</w:t>
            </w:r>
            <w:proofErr w:type="spellEnd"/>
          </w:p>
        </w:tc>
      </w:tr>
      <w:tr w:rsidR="005C704E" w:rsidRPr="005C704E" w14:paraId="032FF006" w14:textId="77777777" w:rsidTr="006A5CCF">
        <w:tc>
          <w:tcPr>
            <w:tcW w:w="1413" w:type="dxa"/>
          </w:tcPr>
          <w:p w14:paraId="0AED7280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6:30-16:45</w:t>
            </w:r>
          </w:p>
          <w:p w14:paraId="524E550B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T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</w:t>
            </w:r>
            <w:r w:rsidR="00CC5E49"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10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22157D9" w14:textId="77777777" w:rsidR="00CC5E49" w:rsidRPr="005C704E" w:rsidRDefault="00CC5E49" w:rsidP="00CC5E49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Fishing Monitoring System Using Echosounder" </w:t>
            </w:r>
          </w:p>
          <w:p w14:paraId="7433D2EE" w14:textId="298C26A3" w:rsidR="00855AE6" w:rsidRPr="005C704E" w:rsidRDefault="00CC5E49" w:rsidP="00CC5E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Daichi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Oshiyama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  <w:lang w:val="fi-FI"/>
              </w:rPr>
              <w:t xml:space="preserve"> 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>Kenji Minami, Kenichi Kobayashi, Kazushi Miyashita</w:t>
            </w:r>
            <w:r w:rsidRPr="005C704E" w:rsidDel="000C30A4">
              <w:rPr>
                <w:rFonts w:ascii="Times New Roman" w:eastAsia="PMingLiU" w:hAnsi="Times New Roman" w:cs="Times New Roman"/>
                <w:color w:val="000000" w:themeColor="text1"/>
                <w:szCs w:val="21"/>
                <w:vertAlign w:val="superscript"/>
                <w:lang w:eastAsia="zh-TW"/>
              </w:rPr>
              <w:t xml:space="preserve"> </w:t>
            </w:r>
          </w:p>
        </w:tc>
      </w:tr>
    </w:tbl>
    <w:p w14:paraId="6117B785" w14:textId="77777777" w:rsidR="00855AE6" w:rsidRPr="005C704E" w:rsidRDefault="00855AE6" w:rsidP="00855AE6">
      <w:pPr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</w:pPr>
    </w:p>
    <w:p w14:paraId="65E86300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</w:pP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16:45-1</w:t>
      </w:r>
      <w:r w:rsidR="00B22553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6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:</w:t>
      </w:r>
      <w:r w:rsidR="00B22553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55</w:t>
      </w:r>
      <w:r w:rsidR="001D1D77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</w:t>
      </w:r>
      <w:r w:rsidRPr="005C704E"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  <w:t>Break</w:t>
      </w:r>
    </w:p>
    <w:p w14:paraId="1F2AE73F" w14:textId="77777777" w:rsidR="00855AE6" w:rsidRPr="005C704E" w:rsidRDefault="00855AE6" w:rsidP="00855AE6">
      <w:pPr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</w:pPr>
    </w:p>
    <w:p w14:paraId="4BF6131C" w14:textId="39E69842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1</w:t>
      </w:r>
      <w:r w:rsidR="00CA24C7"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6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:</w:t>
      </w:r>
      <w:r w:rsidR="00CA24C7"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55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-1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7:4</w:t>
      </w:r>
      <w:r w:rsidR="00C438AA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5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Poster Sess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15A54B2B" w14:textId="77777777" w:rsidTr="006A5CCF">
        <w:tc>
          <w:tcPr>
            <w:tcW w:w="1413" w:type="dxa"/>
          </w:tcPr>
          <w:p w14:paraId="3A47EDFE" w14:textId="77777777" w:rsidR="00855AE6" w:rsidRPr="005C704E" w:rsidRDefault="00855AE6" w:rsidP="006C4D6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PS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-1)</w:t>
            </w:r>
          </w:p>
        </w:tc>
        <w:tc>
          <w:tcPr>
            <w:tcW w:w="6883" w:type="dxa"/>
          </w:tcPr>
          <w:p w14:paraId="7481F46C" w14:textId="77777777" w:rsidR="00855AE6" w:rsidRPr="005C704E" w:rsidRDefault="00855AE6" w:rsidP="00855AE6">
            <w:pPr>
              <w:ind w:leftChars="16" w:left="34"/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The acoustic characteristics of shrimp school associated with the environment factors in the waters of I-Lan Bay, Taiwan" </w:t>
            </w:r>
          </w:p>
          <w:p w14:paraId="388ADA8E" w14:textId="6D01B8C5" w:rsidR="00AA4A08" w:rsidRPr="005C704E" w:rsidRDefault="00855AE6" w:rsidP="006C79A3">
            <w:pPr>
              <w:ind w:leftChars="16" w:left="34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Szu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-Chia Kao</w:t>
            </w:r>
            <w:r w:rsidR="006C79A3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,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Ming-</w:t>
            </w:r>
            <w:proofErr w:type="gram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n</w:t>
            </w:r>
            <w:proofErr w:type="gram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Lee</w:t>
            </w:r>
          </w:p>
          <w:p w14:paraId="41EF5539" w14:textId="761A5406" w:rsidR="00855AE6" w:rsidRPr="005C704E" w:rsidRDefault="00855AE6" w:rsidP="006C79A3">
            <w:pPr>
              <w:ind w:leftChars="16" w:left="34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</w:p>
        </w:tc>
      </w:tr>
      <w:tr w:rsidR="005C704E" w:rsidRPr="005C704E" w14:paraId="4F458DCF" w14:textId="77777777" w:rsidTr="006A5CCF">
        <w:tc>
          <w:tcPr>
            <w:tcW w:w="1413" w:type="dxa"/>
          </w:tcPr>
          <w:p w14:paraId="014173D6" w14:textId="77777777" w:rsidR="00855AE6" w:rsidRPr="005C704E" w:rsidRDefault="00855AE6" w:rsidP="006C4D6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PS-2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47058998" w14:textId="6B167120" w:rsidR="00855AE6" w:rsidRPr="005C704E" w:rsidRDefault="00262A7F" w:rsidP="006C4D6B">
            <w:pPr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"</w:t>
            </w:r>
            <w:r w:rsidR="00855AE6" w:rsidRPr="005C704E">
              <w:rPr>
                <w:rFonts w:ascii="Times New Roman" w:hAnsi="Times New Roman" w:cs="Times New Roman"/>
                <w:b/>
                <w:color w:val="000000" w:themeColor="text1"/>
                <w:szCs w:val="21"/>
              </w:rPr>
              <w:t>Comparison of fish aggregations by artificial reefs using scuba diving and echo sounder detection</w:t>
            </w:r>
            <w:r w:rsidR="00855AE6"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"</w:t>
            </w:r>
          </w:p>
          <w:p w14:paraId="3A7C768B" w14:textId="48AFB3FE" w:rsidR="00AA4A08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Jia-Rong Lin, Hsueh-Jung Lu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 w:val="22"/>
              </w:rPr>
              <w:t>Te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 w:val="22"/>
              </w:rPr>
              <w:t>-Ping Chen, Jing-Yi Chen</w:t>
            </w:r>
          </w:p>
          <w:p w14:paraId="53DC8E22" w14:textId="61C592F0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  <w:sz w:val="22"/>
                <w:vertAlign w:val="superscript"/>
              </w:rPr>
            </w:pPr>
          </w:p>
        </w:tc>
      </w:tr>
      <w:tr w:rsidR="005C704E" w:rsidRPr="005C704E" w14:paraId="79A34E60" w14:textId="77777777" w:rsidTr="006A5CCF">
        <w:tc>
          <w:tcPr>
            <w:tcW w:w="1413" w:type="dxa"/>
          </w:tcPr>
          <w:p w14:paraId="3A5E27C6" w14:textId="77777777" w:rsidR="00855AE6" w:rsidRPr="005C704E" w:rsidRDefault="00855AE6" w:rsidP="006C4D6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lastRenderedPageBreak/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PS-3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4928AE25" w14:textId="77777777" w:rsidR="00855AE6" w:rsidRPr="005C704E" w:rsidRDefault="00855AE6" w:rsidP="00855AE6">
            <w:pPr>
              <w:ind w:leftChars="16" w:left="34"/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Preliminary analysis on the acoustic and catch data of the bottom trawl in coastal waters of northwestern Taiwan" </w:t>
            </w:r>
          </w:p>
          <w:p w14:paraId="38ADABC4" w14:textId="515A565C" w:rsidR="00855AE6" w:rsidRPr="005C704E" w:rsidRDefault="00855AE6" w:rsidP="00AA4A0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hun-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Hue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 xml:space="preserve"> Li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Hsing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-Han Huang, Ting-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Chieh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 xml:space="preserve"> Huang, </w:t>
            </w:r>
            <w:r w:rsidRPr="005C704E">
              <w:rPr>
                <w:rFonts w:ascii="Times New Roman" w:eastAsia="DFKai-SB" w:hAnsi="Times New Roman" w:cs="Times New Roman"/>
                <w:color w:val="000000" w:themeColor="text1"/>
                <w:szCs w:val="21"/>
              </w:rPr>
              <w:t xml:space="preserve">Chi-Chang Lai, Hsueh-Jung Lu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Hsin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 xml:space="preserve">-Ming Yeh, </w:t>
            </w:r>
            <w:r w:rsidRPr="005C704E">
              <w:rPr>
                <w:rFonts w:ascii="Times New Roman" w:eastAsia="DFKai-SB" w:hAnsi="Times New Roman" w:cs="Times New Roman"/>
                <w:color w:val="000000" w:themeColor="text1"/>
                <w:szCs w:val="21"/>
              </w:rPr>
              <w:t>Long-Jing Wu</w:t>
            </w:r>
          </w:p>
        </w:tc>
      </w:tr>
      <w:tr w:rsidR="005C704E" w:rsidRPr="005C704E" w14:paraId="4D357FF8" w14:textId="77777777" w:rsidTr="006A5CCF">
        <w:tc>
          <w:tcPr>
            <w:tcW w:w="1413" w:type="dxa"/>
          </w:tcPr>
          <w:p w14:paraId="0902A05B" w14:textId="77777777" w:rsidR="00855AE6" w:rsidRPr="005C704E" w:rsidRDefault="00855AE6" w:rsidP="006C4D6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PS-4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44CE70B1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 xml:space="preserve">"An acoustical technique for the characterization of fish behavior in earthen fish pond" </w:t>
            </w:r>
          </w:p>
          <w:p w14:paraId="3EC60187" w14:textId="2FC737DC" w:rsidR="00855AE6" w:rsidRPr="005C704E" w:rsidRDefault="00855AE6" w:rsidP="006C79A3">
            <w:pPr>
              <w:ind w:leftChars="16" w:left="34"/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Wen-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Miin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 xml:space="preserve"> Tian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Chih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-Yung Shen, Shih-Liang Tsao</w:t>
            </w:r>
            <w:r w:rsidR="006C79A3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,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Bor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-Ren Chang</w:t>
            </w:r>
          </w:p>
        </w:tc>
      </w:tr>
    </w:tbl>
    <w:p w14:paraId="187B2476" w14:textId="77777777" w:rsidR="00855AE6" w:rsidRPr="005C704E" w:rsidRDefault="00855AE6" w:rsidP="00855AE6">
      <w:pPr>
        <w:rPr>
          <w:rFonts w:ascii="Times New Roman" w:hAnsi="Times New Roman" w:cs="Times New Roman"/>
          <w:b/>
          <w:bCs/>
          <w:color w:val="000000" w:themeColor="text1"/>
          <w:szCs w:val="21"/>
          <w:lang w:eastAsia="zh-TW"/>
        </w:rPr>
      </w:pPr>
    </w:p>
    <w:p w14:paraId="473294C4" w14:textId="77777777" w:rsidR="00360374" w:rsidRPr="005C704E" w:rsidRDefault="00855AE6" w:rsidP="00855AE6">
      <w:pPr>
        <w:rPr>
          <w:rFonts w:ascii="Times New Roman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18:30-20:00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Welcome Reception</w:t>
      </w:r>
    </w:p>
    <w:p w14:paraId="7A81EB22" w14:textId="77777777" w:rsidR="00855AE6" w:rsidRPr="005C704E" w:rsidRDefault="00855AE6" w:rsidP="00855AE6">
      <w:pPr>
        <w:rPr>
          <w:rFonts w:ascii="Times New Roman" w:hAnsi="Times New Roman" w:cs="Times New Roman"/>
          <w:b/>
          <w:bCs/>
          <w:color w:val="000000" w:themeColor="text1"/>
          <w:szCs w:val="21"/>
          <w:lang w:eastAsia="zh-TW"/>
        </w:rPr>
      </w:pPr>
    </w:p>
    <w:p w14:paraId="65265F93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color w:val="000000" w:themeColor="text1"/>
          <w:sz w:val="24"/>
        </w:rPr>
      </w:pPr>
      <w:r w:rsidRPr="005C704E">
        <w:rPr>
          <w:rFonts w:ascii="Times New Roman" w:eastAsia="ＭＳ ゴシック" w:hAnsi="Times New Roman" w:cs="Times New Roman"/>
          <w:b/>
          <w:color w:val="000000" w:themeColor="text1"/>
          <w:sz w:val="24"/>
        </w:rPr>
        <w:t>12</w:t>
      </w:r>
      <w:r w:rsidRPr="005C704E">
        <w:rPr>
          <w:rFonts w:ascii="Times New Roman" w:eastAsia="ＭＳ ゴシック" w:hAnsi="Times New Roman" w:cs="Times New Roman"/>
          <w:b/>
          <w:color w:val="000000" w:themeColor="text1"/>
          <w:sz w:val="24"/>
          <w:vertAlign w:val="superscript"/>
        </w:rPr>
        <w:t>th</w:t>
      </w:r>
      <w:r w:rsidRPr="005C704E">
        <w:rPr>
          <w:rFonts w:ascii="Times New Roman" w:eastAsia="ＭＳ ゴシック" w:hAnsi="Times New Roman" w:cs="Times New Roman"/>
          <w:b/>
          <w:color w:val="000000" w:themeColor="text1"/>
          <w:sz w:val="24"/>
        </w:rPr>
        <w:t xml:space="preserve"> November</w:t>
      </w:r>
    </w:p>
    <w:p w14:paraId="0C2D7DB8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09:00-1</w:t>
      </w:r>
      <w:r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0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:</w:t>
      </w:r>
      <w:r w:rsidR="00216BEB" w:rsidRPr="005C704E">
        <w:rPr>
          <w:rFonts w:ascii="Times New Roman" w:hAnsi="Times New Roman" w:cs="Times New Roman"/>
          <w:color w:val="000000" w:themeColor="text1"/>
          <w:szCs w:val="21"/>
          <w:lang w:eastAsia="zh-TW"/>
        </w:rPr>
        <w:t>45</w:t>
      </w:r>
      <w:r w:rsidR="00216BEB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</w:t>
      </w:r>
      <w:r w:rsidRPr="005C704E"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  <w:t xml:space="preserve">Session II: </w:t>
      </w:r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>Acoustic Application (SGAA)</w:t>
      </w:r>
    </w:p>
    <w:p w14:paraId="483CC439" w14:textId="77777777" w:rsidR="00855AE6" w:rsidRPr="005C704E" w:rsidRDefault="00855AE6" w:rsidP="00855AE6">
      <w:pPr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 xml:space="preserve">Chair: </w:t>
      </w:r>
      <w:proofErr w:type="spellStart"/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>Tomonari</w:t>
      </w:r>
      <w:proofErr w:type="spellEnd"/>
      <w:r w:rsidRPr="005C704E">
        <w:rPr>
          <w:rFonts w:ascii="Times New Roman" w:eastAsia="游明朝" w:hAnsi="Times New Roman" w:cs="Times New Roman"/>
          <w:b/>
          <w:bCs/>
          <w:color w:val="000000" w:themeColor="text1"/>
          <w:szCs w:val="21"/>
        </w:rPr>
        <w:t xml:space="preserve"> Akamatsu, Hyeon-Ok Shin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317C46B0" w14:textId="77777777" w:rsidTr="006A5CCF">
        <w:tc>
          <w:tcPr>
            <w:tcW w:w="1413" w:type="dxa"/>
          </w:tcPr>
          <w:p w14:paraId="5E40AA61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09:00-09:15</w:t>
            </w:r>
          </w:p>
          <w:p w14:paraId="71D525C0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A-1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191620C7" w14:textId="77777777" w:rsidR="00855AE6" w:rsidRPr="005C704E" w:rsidRDefault="00855AE6" w:rsidP="006C4D6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Characterizing diversity of fish sounds using audio information retrieval" </w:t>
            </w:r>
          </w:p>
          <w:p w14:paraId="00F426AC" w14:textId="741E3731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Tzu-Hao Lin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omonar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Akamatsu, Colin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Ku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>-Chang Wen</w:t>
            </w:r>
          </w:p>
        </w:tc>
      </w:tr>
      <w:tr w:rsidR="005C704E" w:rsidRPr="005C704E" w14:paraId="3CEEE176" w14:textId="77777777" w:rsidTr="006A5CCF">
        <w:tc>
          <w:tcPr>
            <w:tcW w:w="1413" w:type="dxa"/>
          </w:tcPr>
          <w:p w14:paraId="07B09C3E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09:15-09:30</w:t>
            </w:r>
          </w:p>
          <w:p w14:paraId="1D66AE63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A-2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073CBC1C" w14:textId="77777777" w:rsidR="00855AE6" w:rsidRPr="005C704E" w:rsidRDefault="00855AE6" w:rsidP="006C4D6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Seasonal change of soundscape in coral reef" </w:t>
            </w:r>
          </w:p>
          <w:p w14:paraId="4009397A" w14:textId="0B137885" w:rsidR="00855AE6" w:rsidRPr="005C704E" w:rsidRDefault="00855AE6" w:rsidP="006C79A3">
            <w:pPr>
              <w:rPr>
                <w:rFonts w:ascii="Times New Roman" w:eastAsia="游明朝" w:hAnsi="Times New Roman" w:cs="Times New Roman"/>
                <w:color w:val="000000" w:themeColor="text1"/>
                <w:vertAlign w:val="superscript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omonar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Akamatsu, Tzu-Hao Lin, Frederic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iniger</w:t>
            </w:r>
            <w:proofErr w:type="spellEnd"/>
            <w:r w:rsidR="006C79A3" w:rsidRPr="005C704E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Saki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Harii</w:t>
            </w:r>
            <w:proofErr w:type="spellEnd"/>
          </w:p>
        </w:tc>
      </w:tr>
      <w:tr w:rsidR="005C704E" w:rsidRPr="005C704E" w14:paraId="39969D48" w14:textId="77777777" w:rsidTr="006A5CCF">
        <w:tc>
          <w:tcPr>
            <w:tcW w:w="1413" w:type="dxa"/>
          </w:tcPr>
          <w:p w14:paraId="334C4FD3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09:30-09:45</w:t>
            </w:r>
          </w:p>
          <w:p w14:paraId="119F10F8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A-3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1E5AC03B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"Behavioral characteristics of gray rockfish (</w:t>
            </w:r>
            <w:r w:rsidRPr="005C704E">
              <w:rPr>
                <w:rFonts w:ascii="Times New Roman" w:eastAsia="PMingLiU" w:hAnsi="Times New Roman" w:cs="Times New Roman"/>
                <w:b/>
                <w:i/>
                <w:color w:val="000000" w:themeColor="text1"/>
                <w:szCs w:val="21"/>
                <w:lang w:eastAsia="zh-TW"/>
              </w:rPr>
              <w:t xml:space="preserve">Sebastes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i/>
                <w:color w:val="000000" w:themeColor="text1"/>
                <w:szCs w:val="21"/>
                <w:lang w:eastAsia="zh-TW"/>
              </w:rPr>
              <w:t>schlegeli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) around wind power stations by acoustical telemetry in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Byeonsan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Peninsular, Korea" </w:t>
            </w:r>
          </w:p>
          <w:p w14:paraId="1A8D4B83" w14:textId="33D7065F" w:rsidR="00855AE6" w:rsidRPr="005C704E" w:rsidRDefault="00855AE6" w:rsidP="006C79A3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Hyeon-Ok Shin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Gyeom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eo</w:t>
            </w:r>
            <w:proofErr w:type="spellEnd"/>
            <w:r w:rsidR="006C79A3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,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Doo-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Jin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Hwang</w:t>
            </w:r>
          </w:p>
        </w:tc>
      </w:tr>
      <w:tr w:rsidR="005C704E" w:rsidRPr="005C704E" w14:paraId="002FC13C" w14:textId="77777777" w:rsidTr="006A5CCF">
        <w:tc>
          <w:tcPr>
            <w:tcW w:w="1413" w:type="dxa"/>
          </w:tcPr>
          <w:p w14:paraId="621CB1F0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09:45-10:00</w:t>
            </w:r>
          </w:p>
          <w:p w14:paraId="01E33BC7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A-4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0578F0E0" w14:textId="77777777" w:rsidR="00855AE6" w:rsidRPr="005C704E" w:rsidRDefault="00855AE6" w:rsidP="006C4D6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Swimming behavior comparison of flatfish </w:t>
            </w:r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(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aralichthys</w:t>
            </w:r>
            <w:proofErr w:type="spellEnd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loivaceus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) major by acoustic telemetry in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Byeonsan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Peninsular, Korea" </w:t>
            </w:r>
          </w:p>
          <w:p w14:paraId="0BBD81F8" w14:textId="24404771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Gyeom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He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>, Doo-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Jin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Hwang</w:t>
            </w:r>
            <w:r w:rsidR="006C79A3" w:rsidRPr="005C704E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Hyeon-Ok Shin</w:t>
            </w:r>
          </w:p>
        </w:tc>
      </w:tr>
      <w:tr w:rsidR="005C704E" w:rsidRPr="005C704E" w14:paraId="05C063C8" w14:textId="77777777" w:rsidTr="006A5CCF">
        <w:tc>
          <w:tcPr>
            <w:tcW w:w="1413" w:type="dxa"/>
          </w:tcPr>
          <w:p w14:paraId="4314BD38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0:00-10:15</w:t>
            </w:r>
          </w:p>
          <w:p w14:paraId="0DABD68B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A-5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145256D5" w14:textId="77777777" w:rsidR="00855AE6" w:rsidRPr="005C704E" w:rsidRDefault="00855AE6" w:rsidP="006C4D6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Behavioral observation of 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Trematomus</w:t>
            </w:r>
            <w:proofErr w:type="spellEnd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bernacchii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and </w:t>
            </w:r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 xml:space="preserve">T. 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pennellii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by ultrasonic biotelemetry in the coastal area around Syowa Station, Antarctica" </w:t>
            </w:r>
          </w:p>
          <w:p w14:paraId="35D9F608" w14:textId="09BD901E" w:rsidR="00855AE6" w:rsidRPr="005C704E" w:rsidRDefault="00855AE6" w:rsidP="006C79A3">
            <w:pPr>
              <w:rPr>
                <w:rFonts w:ascii="Times New Roman" w:eastAsia="游明朝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Yoshinori Miyamoto, Kotaro Ichikawa, Hideaki Nishizawa, Saki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Asa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>, Nobuaki Arai</w:t>
            </w:r>
            <w:r w:rsidR="006C79A3" w:rsidRPr="005C704E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Hiromich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Mitamura</w:t>
            </w:r>
            <w:proofErr w:type="spellEnd"/>
          </w:p>
        </w:tc>
      </w:tr>
      <w:tr w:rsidR="005C704E" w:rsidRPr="005C704E" w14:paraId="74501050" w14:textId="77777777" w:rsidTr="006A5CCF">
        <w:tc>
          <w:tcPr>
            <w:tcW w:w="1413" w:type="dxa"/>
          </w:tcPr>
          <w:p w14:paraId="40C09F16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0:15-10:30</w:t>
            </w:r>
          </w:p>
          <w:p w14:paraId="38A3E802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AA-6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0308667A" w14:textId="6FC0E1A8" w:rsidR="00855AE6" w:rsidRPr="005C704E" w:rsidRDefault="00855AE6" w:rsidP="00262A7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"Automatic detection and classification of dolphin whistles and clicks</w:t>
            </w:r>
            <w:proofErr w:type="gramStart"/>
            <w:r w:rsidRPr="005C704E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"</w:t>
            </w:r>
            <w:r w:rsidRPr="005C704E">
              <w:rPr>
                <w:rFonts w:ascii="Times New Roman" w:hAnsi="Times New Roman" w:cs="Times New Roman"/>
                <w:color w:val="000000" w:themeColor="text1"/>
                <w:lang w:eastAsia="zh-TW"/>
              </w:rPr>
              <w:t xml:space="preserve">  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>Shashidhar</w:t>
            </w:r>
            <w:proofErr w:type="gram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Siddagangaiah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, Chi-Fang Chen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omonar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Akamatsu and Nadia N.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Pieretti</w:t>
            </w:r>
            <w:proofErr w:type="spellEnd"/>
          </w:p>
        </w:tc>
      </w:tr>
      <w:tr w:rsidR="005C704E" w:rsidRPr="005C704E" w14:paraId="5693C1F9" w14:textId="77777777" w:rsidTr="006A5CCF">
        <w:tc>
          <w:tcPr>
            <w:tcW w:w="1413" w:type="dxa"/>
          </w:tcPr>
          <w:p w14:paraId="3E8EBD88" w14:textId="77777777" w:rsidR="004C0E54" w:rsidRPr="005C704E" w:rsidRDefault="004C0E54" w:rsidP="00A51373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0:30-10:45</w:t>
            </w:r>
          </w:p>
          <w:p w14:paraId="0509ED8A" w14:textId="77777777" w:rsidR="004C0E54" w:rsidRPr="005C704E" w:rsidRDefault="004C0E54" w:rsidP="00A51373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AA-7)</w:t>
            </w:r>
          </w:p>
        </w:tc>
        <w:tc>
          <w:tcPr>
            <w:tcW w:w="6883" w:type="dxa"/>
          </w:tcPr>
          <w:p w14:paraId="68EA8685" w14:textId="77777777" w:rsidR="004C0E54" w:rsidRPr="005C704E" w:rsidRDefault="004C0E54" w:rsidP="00A51373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The possible chronic physiological impacts of noise on fish" </w:t>
            </w:r>
          </w:p>
          <w:p w14:paraId="08378FC9" w14:textId="20FBD93F" w:rsidR="004C0E54" w:rsidRPr="005C704E" w:rsidRDefault="004C0E54" w:rsidP="006C79A3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Yi Ta Shao, Hao-Yi Chang, Tzu-Hao Lin</w:t>
            </w:r>
            <w:r w:rsidR="006C79A3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,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Kazuhiko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nraku</w:t>
            </w:r>
            <w:proofErr w:type="spellEnd"/>
          </w:p>
        </w:tc>
      </w:tr>
    </w:tbl>
    <w:p w14:paraId="7D8550E2" w14:textId="77777777" w:rsidR="00855AE6" w:rsidRPr="005C704E" w:rsidRDefault="00855AE6" w:rsidP="00855AE6">
      <w:pPr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</w:pPr>
    </w:p>
    <w:p w14:paraId="7E7CEFB9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</w:pP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10:</w:t>
      </w:r>
      <w:r w:rsidR="004C0E54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45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-11:</w:t>
      </w:r>
      <w:r w:rsidR="004C0E54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15</w:t>
      </w:r>
      <w:r w:rsidR="00B22553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 xml:space="preserve"> </w:t>
      </w:r>
      <w:r w:rsidRPr="005C704E"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  <w:t>Break</w:t>
      </w:r>
    </w:p>
    <w:p w14:paraId="1A0595B4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</w:pPr>
    </w:p>
    <w:p w14:paraId="634CD9DA" w14:textId="77777777" w:rsidR="003567E6" w:rsidRPr="005C704E" w:rsidRDefault="003567E6" w:rsidP="00855AE6">
      <w:pPr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</w:pPr>
    </w:p>
    <w:p w14:paraId="164E7AA2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</w:pP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11:</w:t>
      </w:r>
      <w:r w:rsidR="00C438AA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15</w:t>
      </w:r>
      <w:r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-12:</w:t>
      </w:r>
      <w:r w:rsidR="00C438AA" w:rsidRPr="005C704E"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  <w:t>30</w:t>
      </w:r>
      <w:r w:rsidRPr="005C704E"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  <w:t xml:space="preserve"> </w:t>
      </w:r>
      <w:r w:rsidRPr="005C704E">
        <w:rPr>
          <w:rFonts w:ascii="Times New Roman" w:eastAsia="PMingLiU" w:hAnsi="Times New Roman" w:cs="Times New Roman"/>
          <w:b/>
          <w:bCs/>
          <w:color w:val="000000" w:themeColor="text1"/>
          <w:szCs w:val="21"/>
          <w:lang w:eastAsia="zh-TW"/>
        </w:rPr>
        <w:t xml:space="preserve">Session III: </w:t>
      </w:r>
      <w:r w:rsidRPr="005C704E"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  <w:t>Ecosystem Monitoring (SGEM)</w:t>
      </w:r>
    </w:p>
    <w:p w14:paraId="5BC344AF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color w:val="000000" w:themeColor="text1"/>
          <w:szCs w:val="21"/>
          <w:lang w:eastAsia="zh-TW"/>
        </w:rPr>
      </w:pPr>
      <w:r w:rsidRPr="005C704E">
        <w:rPr>
          <w:rFonts w:ascii="Times New Roman" w:eastAsia="游明朝" w:hAnsi="Times New Roman" w:cs="Times New Roman"/>
          <w:b/>
          <w:color w:val="000000" w:themeColor="text1"/>
          <w:szCs w:val="21"/>
        </w:rPr>
        <w:t xml:space="preserve">Chair: </w:t>
      </w:r>
      <w:proofErr w:type="spellStart"/>
      <w:r w:rsidRPr="005C704E">
        <w:rPr>
          <w:rFonts w:ascii="Times New Roman" w:eastAsia="游明朝" w:hAnsi="Times New Roman" w:cs="Times New Roman"/>
          <w:b/>
          <w:color w:val="000000" w:themeColor="text1"/>
          <w:szCs w:val="21"/>
        </w:rPr>
        <w:t>Tohru</w:t>
      </w:r>
      <w:proofErr w:type="spellEnd"/>
      <w:r w:rsidRPr="005C704E">
        <w:rPr>
          <w:rFonts w:ascii="Times New Roman" w:eastAsia="游明朝" w:hAnsi="Times New Roman" w:cs="Times New Roman"/>
          <w:b/>
          <w:color w:val="000000" w:themeColor="text1"/>
          <w:szCs w:val="21"/>
        </w:rPr>
        <w:t xml:space="preserve"> Mukai, Jen-Ming Liu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07D71035" w14:textId="77777777" w:rsidTr="006A5CCF">
        <w:tc>
          <w:tcPr>
            <w:tcW w:w="1413" w:type="dxa"/>
          </w:tcPr>
          <w:p w14:paraId="6D2ED160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1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5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-11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30</w:t>
            </w:r>
          </w:p>
          <w:p w14:paraId="38234DFB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M-1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3D7364A2" w14:textId="65B453CC" w:rsidR="00855AE6" w:rsidRPr="005C704E" w:rsidRDefault="00855AE6" w:rsidP="006C4D6B">
            <w:pPr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>"An acoustical technique for the characterization of fish behavior in ea</w:t>
            </w:r>
            <w:r w:rsidR="007D74CA" w:rsidRPr="005C704E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rth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 xml:space="preserve">en fish pond" </w:t>
            </w:r>
          </w:p>
          <w:p w14:paraId="0EE87B83" w14:textId="183E599B" w:rsidR="00855AE6" w:rsidRPr="005C704E" w:rsidRDefault="00855AE6" w:rsidP="006C79A3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Wen-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Miin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 xml:space="preserve"> Tian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Chih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-Yung Shen, Shih-Liang Tsao</w:t>
            </w:r>
            <w:r w:rsidR="006C79A3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,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Bor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-Ren Chang</w:t>
            </w:r>
          </w:p>
        </w:tc>
      </w:tr>
      <w:tr w:rsidR="005C704E" w:rsidRPr="005C704E" w14:paraId="6BAB8B95" w14:textId="77777777" w:rsidTr="006A5CCF">
        <w:tc>
          <w:tcPr>
            <w:tcW w:w="1413" w:type="dxa"/>
          </w:tcPr>
          <w:p w14:paraId="60957CE5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1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30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-11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45</w:t>
            </w:r>
          </w:p>
          <w:p w14:paraId="61E54D82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M-2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34DB58C8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"Physics or Plankton? – from simultaneous high-resolution hydro-graphic and acoustic backscattering measurements"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 xml:space="preserve"> </w:t>
            </w:r>
          </w:p>
          <w:p w14:paraId="5DE9C15A" w14:textId="5C5752DA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>Zhen Lu, Daisuke Hasegawa, Takahiro Tanaka, David M. Spencer, Yuji Okazaki</w:t>
            </w:r>
            <w:r w:rsidR="006C79A3" w:rsidRPr="005C704E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Takeshi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Okunishi</w:t>
            </w:r>
            <w:proofErr w:type="spellEnd"/>
          </w:p>
        </w:tc>
      </w:tr>
      <w:tr w:rsidR="005C704E" w:rsidRPr="005C704E" w14:paraId="0F92BC03" w14:textId="77777777" w:rsidTr="006A5CCF">
        <w:tc>
          <w:tcPr>
            <w:tcW w:w="1413" w:type="dxa"/>
          </w:tcPr>
          <w:p w14:paraId="2F16D6EE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1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45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-1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2</w:t>
            </w:r>
            <w:r w:rsidR="004C0E54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00</w:t>
            </w:r>
          </w:p>
          <w:p w14:paraId="1A402F6C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M-3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B67F63C" w14:textId="77777777" w:rsidR="00855AE6" w:rsidRPr="005C704E" w:rsidRDefault="00855AE6" w:rsidP="006C4D6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"Development of integrated system for real-time detection and prediction of harmful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 xml:space="preserve"> 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algal blooms (HABs, red tide) in Korea: based on the hydroacoustic and environmental data"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lang w:eastAsia="zh-TW"/>
              </w:rPr>
              <w:t xml:space="preserve"> 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  <w:p w14:paraId="4E5E37E2" w14:textId="59CD0B4D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Hanso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im, Mira Kim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Yeongwook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Lee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Junsu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ang, Seung Won Jung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Donhyug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ang</w:t>
            </w:r>
            <w:r w:rsidR="006C79A3" w:rsidRPr="005C704E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Byoung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Kweon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im</w:t>
            </w:r>
          </w:p>
        </w:tc>
      </w:tr>
      <w:tr w:rsidR="005C704E" w:rsidRPr="005C704E" w14:paraId="0CB839CD" w14:textId="77777777" w:rsidTr="006A5CCF">
        <w:tc>
          <w:tcPr>
            <w:tcW w:w="1413" w:type="dxa"/>
          </w:tcPr>
          <w:p w14:paraId="0B436994" w14:textId="77777777" w:rsidR="00855AE6" w:rsidRPr="005C704E" w:rsidRDefault="00B22553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szCs w:val="21"/>
                <w:lang w:eastAsia="zh-TW"/>
              </w:rPr>
              <w:t>1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2</w:t>
            </w:r>
            <w:r w:rsidR="004C0E54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00</w:t>
            </w:r>
            <w:r w:rsidR="00855AE6" w:rsidRPr="005C704E">
              <w:rPr>
                <w:rFonts w:ascii="Times New Roman" w:eastAsia="PMingLiU" w:hAnsi="Times New Roman" w:cs="Times New Roman" w:hint="eastAsia"/>
                <w:color w:val="000000" w:themeColor="text1"/>
                <w:szCs w:val="21"/>
                <w:lang w:eastAsia="zh-TW"/>
              </w:rPr>
              <w:t>-12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5</w:t>
            </w:r>
          </w:p>
          <w:p w14:paraId="343605DE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M-4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178BEAD8" w14:textId="77777777" w:rsidR="00855AE6" w:rsidRPr="005C704E" w:rsidRDefault="00855AE6" w:rsidP="006C4D6B">
            <w:pPr>
              <w:rPr>
                <w:rFonts w:ascii="Times New Roman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hAnsi="Times New Roman" w:cs="Times New Roman" w:hint="eastAsia"/>
                <w:b/>
                <w:color w:val="000000" w:themeColor="text1"/>
                <w:lang w:eastAsia="zh-TW"/>
              </w:rPr>
              <w:t>"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Standing stock of an aquaculture pond measured by using an acoustic camera</w:t>
            </w:r>
            <w:r w:rsidRPr="005C704E">
              <w:rPr>
                <w:rFonts w:ascii="Times New Roman" w:hAnsi="Times New Roman" w:cs="Times New Roman" w:hint="eastAsia"/>
                <w:b/>
                <w:color w:val="000000" w:themeColor="text1"/>
                <w:lang w:eastAsia="zh-TW"/>
              </w:rPr>
              <w:t>"</w:t>
            </w:r>
            <w:r w:rsidRPr="005C704E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 xml:space="preserve">  </w:t>
            </w:r>
          </w:p>
          <w:p w14:paraId="6DBD2819" w14:textId="6709828E" w:rsidR="00855AE6" w:rsidRPr="005C704E" w:rsidRDefault="00855AE6" w:rsidP="006C79A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 w:hint="eastAsia"/>
                <w:color w:val="000000" w:themeColor="text1"/>
                <w:lang w:eastAsia="zh-TW"/>
              </w:rPr>
              <w:t>Jen-Ming Liu</w:t>
            </w:r>
            <w:r w:rsidRPr="005C704E">
              <w:rPr>
                <w:rFonts w:ascii="Times New Roman" w:hAnsi="Times New Roman" w:cs="Times New Roman"/>
                <w:color w:val="000000" w:themeColor="text1"/>
                <w:lang w:eastAsia="zh-TW"/>
              </w:rPr>
              <w:t xml:space="preserve">, Wan-Yu Kao, Hendra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lang w:eastAsia="zh-TW"/>
              </w:rPr>
              <w:t>Setiazi</w:t>
            </w:r>
            <w:proofErr w:type="spellEnd"/>
            <w:r w:rsidR="006C79A3" w:rsidRPr="005C704E">
              <w:rPr>
                <w:rFonts w:ascii="Times New Roman" w:hAnsi="Times New Roman" w:cs="Times New Roman"/>
                <w:color w:val="000000" w:themeColor="text1"/>
                <w:lang w:eastAsia="zh-TW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  <w:lang w:eastAsia="zh-TW"/>
              </w:rPr>
              <w:t xml:space="preserve"> Elaine Q. Borazon</w:t>
            </w:r>
          </w:p>
        </w:tc>
      </w:tr>
      <w:tr w:rsidR="00855AE6" w:rsidRPr="005C704E" w14:paraId="13AA3BAC" w14:textId="77777777" w:rsidTr="006A5CCF">
        <w:tc>
          <w:tcPr>
            <w:tcW w:w="1413" w:type="dxa"/>
          </w:tcPr>
          <w:p w14:paraId="128E248C" w14:textId="77777777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szCs w:val="21"/>
                <w:lang w:eastAsia="zh-TW"/>
              </w:rPr>
              <w:t>12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1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szCs w:val="21"/>
                <w:lang w:eastAsia="zh-TW"/>
              </w:rPr>
              <w:t>-12:</w:t>
            </w:r>
            <w:r w:rsidR="00C438AA"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30</w:t>
            </w:r>
          </w:p>
          <w:p w14:paraId="721CD5BD" w14:textId="77777777" w:rsidR="00855AE6" w:rsidRPr="005C704E" w:rsidRDefault="00855AE6" w:rsidP="006C4D6B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M-5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5740AD6B" w14:textId="72E27B6B" w:rsidR="00855AE6" w:rsidRPr="005C704E" w:rsidRDefault="00855AE6" w:rsidP="006C4D6B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Acoustic monitoring of </w:t>
            </w:r>
            <w:proofErr w:type="spellStart"/>
            <w:r w:rsidR="00216BEB"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krills</w:t>
            </w:r>
            <w:proofErr w:type="spellEnd"/>
            <w:r w:rsidR="00216BEB"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using quantitative echosounders for estimating of the fishing ground"</w:t>
            </w:r>
          </w:p>
          <w:p w14:paraId="6749C227" w14:textId="51B12911" w:rsidR="00855AE6" w:rsidRPr="005C704E" w:rsidRDefault="00855AE6" w:rsidP="00262A7F">
            <w:pPr>
              <w:rPr>
                <w:rFonts w:ascii="Times New Roman" w:hAnsi="Times New Roman" w:cs="Times New Roman"/>
                <w:color w:val="000000" w:themeColor="text1"/>
                <w:szCs w:val="21"/>
                <w:lang w:eastAsia="zh-TW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>Tomohit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>Imaizum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 xml:space="preserve">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>Tomohik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 xml:space="preserve"> Matsuura, Kohei Hasegawa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>Tohru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 xml:space="preserve"> Mukai,</w:t>
            </w:r>
            <w:r w:rsidRPr="005C704E">
              <w:rPr>
                <w:rFonts w:ascii="Times New Roman" w:eastAsia="ＭＳ 明朝" w:hAnsi="Times New Roman" w:cs="Times New Roman"/>
                <w:color w:val="000000" w:themeColor="text1"/>
                <w:szCs w:val="21"/>
              </w:rPr>
              <w:t xml:space="preserve"> Ryuichi </w:t>
            </w:r>
            <w:proofErr w:type="spellStart"/>
            <w:r w:rsidRPr="005C704E">
              <w:rPr>
                <w:rFonts w:ascii="Times New Roman" w:eastAsia="ＭＳ 明朝" w:hAnsi="Times New Roman" w:cs="Times New Roman"/>
                <w:color w:val="000000" w:themeColor="text1"/>
                <w:szCs w:val="21"/>
              </w:rPr>
              <w:t>Matsukura</w:t>
            </w:r>
            <w:proofErr w:type="spellEnd"/>
            <w:r w:rsidR="006C79A3" w:rsidRPr="005C704E">
              <w:rPr>
                <w:rFonts w:ascii="Times New Roman" w:eastAsia="ＭＳ 明朝" w:hAnsi="Times New Roman" w:cs="Times New Roman"/>
                <w:color w:val="000000" w:themeColor="text1"/>
                <w:szCs w:val="21"/>
              </w:rPr>
              <w:t>,</w:t>
            </w:r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>Ko</w:t>
            </w:r>
            <w:r w:rsidRPr="005C704E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u</w:t>
            </w:r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>ichi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  <w:szCs w:val="21"/>
              </w:rPr>
              <w:t xml:space="preserve"> Sawada</w:t>
            </w:r>
          </w:p>
        </w:tc>
      </w:tr>
    </w:tbl>
    <w:p w14:paraId="04BFDF60" w14:textId="77777777" w:rsidR="00855AE6" w:rsidRPr="005C704E" w:rsidRDefault="00855AE6" w:rsidP="00855AE6">
      <w:pPr>
        <w:rPr>
          <w:rFonts w:ascii="Times New Roman" w:eastAsia="PMingLiU" w:hAnsi="Times New Roman" w:cs="Times New Roman"/>
          <w:color w:val="000000" w:themeColor="text1"/>
          <w:szCs w:val="21"/>
          <w:lang w:eastAsia="zh-TW"/>
        </w:rPr>
      </w:pPr>
    </w:p>
    <w:p w14:paraId="4FE90798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1</w:t>
      </w:r>
      <w:r w:rsidRPr="005C704E">
        <w:rPr>
          <w:rFonts w:ascii="Times New Roman" w:hAnsi="Times New Roman" w:cs="Times New Roman" w:hint="eastAsia"/>
          <w:color w:val="000000" w:themeColor="text1"/>
          <w:szCs w:val="21"/>
          <w:lang w:eastAsia="zh-TW"/>
        </w:rPr>
        <w:t>2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:</w:t>
      </w:r>
      <w:r w:rsidR="00C438AA"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30</w:t>
      </w: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 xml:space="preserve">-13:30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  <w:szCs w:val="21"/>
        </w:rPr>
        <w:t>Lunch</w:t>
      </w:r>
    </w:p>
    <w:p w14:paraId="39D52205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4086DE73" w14:textId="77777777" w:rsidR="00A335BD" w:rsidRPr="005C704E" w:rsidRDefault="00A335BD" w:rsidP="00A335BD">
      <w:pPr>
        <w:rPr>
          <w:rFonts w:ascii="Times New Roman" w:eastAsia="PMingLiU" w:hAnsi="Times New Roman" w:cs="Times New Roman"/>
          <w:b/>
          <w:color w:val="000000" w:themeColor="text1"/>
          <w:lang w:eastAsia="zh-TW"/>
        </w:rPr>
      </w:pPr>
      <w:r w:rsidRPr="005C704E">
        <w:rPr>
          <w:rFonts w:ascii="Times New Roman" w:eastAsia="ＭＳ ゴシック" w:hAnsi="Times New Roman" w:cs="Times New Roman"/>
          <w:color w:val="000000" w:themeColor="text1"/>
          <w:szCs w:val="21"/>
        </w:rPr>
        <w:t>13:</w:t>
      </w:r>
      <w:r w:rsidRPr="005C704E">
        <w:rPr>
          <w:rFonts w:ascii="Times New Roman" w:eastAsia="ＭＳ ゴシック" w:hAnsi="Times New Roman" w:cs="Times New Roman"/>
          <w:color w:val="000000" w:themeColor="text1"/>
        </w:rPr>
        <w:t>30-1</w:t>
      </w:r>
      <w:r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5</w:t>
      </w:r>
      <w:r w:rsidRPr="005C704E">
        <w:rPr>
          <w:rFonts w:ascii="Times New Roman" w:eastAsia="ＭＳ ゴシック" w:hAnsi="Times New Roman" w:cs="Times New Roman"/>
          <w:color w:val="000000" w:themeColor="text1"/>
        </w:rPr>
        <w:t>:</w:t>
      </w:r>
      <w:r w:rsidRPr="005C704E">
        <w:rPr>
          <w:rFonts w:ascii="Times New Roman" w:hAnsi="Times New Roman" w:cs="Times New Roman"/>
          <w:color w:val="000000" w:themeColor="text1"/>
          <w:lang w:eastAsia="zh-TW"/>
        </w:rPr>
        <w:t>00</w:t>
      </w:r>
      <w:r w:rsidRPr="005C704E">
        <w:rPr>
          <w:rFonts w:ascii="Times New Roman" w:eastAsia="PMingLiU" w:hAnsi="Times New Roman" w:cs="Times New Roman" w:hint="eastAsia"/>
          <w:b/>
          <w:color w:val="000000" w:themeColor="text1"/>
          <w:lang w:eastAsia="zh-TW"/>
        </w:rPr>
        <w:t xml:space="preserve"> Session </w:t>
      </w:r>
      <w:r w:rsidRPr="005C704E">
        <w:rPr>
          <w:rFonts w:ascii="Times New Roman" w:eastAsia="PMingLiU" w:hAnsi="Times New Roman" w:cs="Times New Roman"/>
          <w:b/>
          <w:color w:val="000000" w:themeColor="text1"/>
          <w:lang w:eastAsia="zh-TW"/>
        </w:rPr>
        <w:t>I</w:t>
      </w:r>
      <w:r w:rsidRPr="005C704E">
        <w:rPr>
          <w:rFonts w:ascii="Times New Roman" w:eastAsia="PMingLiU" w:hAnsi="Times New Roman" w:cs="Times New Roman" w:hint="eastAsia"/>
          <w:b/>
          <w:color w:val="000000" w:themeColor="text1"/>
          <w:lang w:eastAsia="zh-TW"/>
        </w:rPr>
        <w:t>V: Echo Survey (SGES)</w:t>
      </w:r>
    </w:p>
    <w:p w14:paraId="1110CA4E" w14:textId="77777777" w:rsidR="00A335BD" w:rsidRPr="005C704E" w:rsidRDefault="00A335BD" w:rsidP="00A335BD">
      <w:pPr>
        <w:rPr>
          <w:rFonts w:ascii="Times New Roman" w:eastAsia="游明朝" w:hAnsi="Times New Roman" w:cs="Times New Roman"/>
          <w:b/>
          <w:color w:val="000000" w:themeColor="text1"/>
        </w:rPr>
      </w:pPr>
      <w:r w:rsidRPr="005C704E">
        <w:rPr>
          <w:rFonts w:ascii="Times New Roman" w:eastAsia="游明朝" w:hAnsi="Times New Roman" w:cs="Times New Roman"/>
          <w:b/>
          <w:color w:val="000000" w:themeColor="text1"/>
        </w:rPr>
        <w:t>Chair: Hsueh-Jung Lu, Koki Ab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0550E7F2" w14:textId="77777777" w:rsidTr="0081275F">
        <w:tc>
          <w:tcPr>
            <w:tcW w:w="1413" w:type="dxa"/>
          </w:tcPr>
          <w:p w14:paraId="4C2DD4B9" w14:textId="77777777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0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5</w:t>
            </w:r>
          </w:p>
          <w:p w14:paraId="15469480" w14:textId="77777777" w:rsidR="00A335BD" w:rsidRPr="005C704E" w:rsidRDefault="00A335BD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S-1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4FBBBD6D" w14:textId="77777777" w:rsidR="00A335BD" w:rsidRPr="005C704E" w:rsidRDefault="00A335BD" w:rsidP="0081275F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"Relationship between horizontal hydroacoustic stock estimates and gillnet catches of</w:t>
            </w:r>
            <w:r w:rsidRPr="005C704E">
              <w:rPr>
                <w:rFonts w:ascii="Times New Roman" w:eastAsia="PMingLiU" w:hAnsi="Times New Roman" w:cs="Times New Roman" w:hint="eastAsia"/>
                <w:b/>
                <w:color w:val="000000" w:themeColor="text1"/>
                <w:szCs w:val="21"/>
                <w:lang w:eastAsia="zh-TW"/>
              </w:rPr>
              <w:t xml:space="preserve"> 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ﬁsh in shallow Lake (Kwan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Phayao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, Thailand)" </w:t>
            </w:r>
          </w:p>
          <w:p w14:paraId="705EF103" w14:textId="14814207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Deek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Ratanachamnong</w:t>
            </w:r>
            <w:proofErr w:type="spellEnd"/>
          </w:p>
        </w:tc>
      </w:tr>
      <w:tr w:rsidR="005C704E" w:rsidRPr="005C704E" w14:paraId="26FBEC75" w14:textId="77777777" w:rsidTr="0081275F">
        <w:tc>
          <w:tcPr>
            <w:tcW w:w="1413" w:type="dxa"/>
          </w:tcPr>
          <w:p w14:paraId="0BDED91A" w14:textId="77777777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00</w:t>
            </w:r>
          </w:p>
          <w:p w14:paraId="7F3B7808" w14:textId="77777777" w:rsidR="00A335BD" w:rsidRPr="005C704E" w:rsidRDefault="00A335BD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S-2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778D6F3" w14:textId="77777777" w:rsidR="00A335BD" w:rsidRPr="005C704E" w:rsidRDefault="00A335BD" w:rsidP="0081275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"Spatial distribution of Antarctic krill</w:t>
            </w:r>
            <w:r w:rsidRPr="005C704E">
              <w:rPr>
                <w:rFonts w:ascii="Times New Roman" w:eastAsia="PMingLiU" w:hAnsi="Times New Roman" w:cs="Times New Roman" w:hint="eastAsia"/>
                <w:b/>
                <w:color w:val="000000" w:themeColor="text1"/>
                <w:lang w:eastAsia="zh-TW"/>
              </w:rPr>
              <w:t xml:space="preserve"> 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Euphausia</w:t>
            </w:r>
            <w:proofErr w:type="spellEnd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superba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) and crystal krill</w:t>
            </w:r>
            <w:r w:rsidRPr="005C704E">
              <w:rPr>
                <w:rFonts w:ascii="Times New Roman" w:eastAsia="PMingLiU" w:hAnsi="Times New Roman" w:cs="Times New Roman" w:hint="eastAsia"/>
                <w:b/>
                <w:color w:val="000000" w:themeColor="text1"/>
                <w:lang w:eastAsia="zh-TW"/>
              </w:rPr>
              <w:t xml:space="preserve"> 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Euphausia</w:t>
            </w:r>
            <w:proofErr w:type="spellEnd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b/>
                <w:i/>
                <w:color w:val="000000" w:themeColor="text1"/>
              </w:rPr>
              <w:t>crystallorophias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  <w:r w:rsidRPr="005C704E">
              <w:rPr>
                <w:rFonts w:ascii="Times New Roman" w:eastAsia="PMingLiU" w:hAnsi="Times New Roman" w:cs="Times New Roman" w:hint="eastAsia"/>
                <w:b/>
                <w:color w:val="000000" w:themeColor="text1"/>
                <w:lang w:eastAsia="zh-TW"/>
              </w:rPr>
              <w:t xml:space="preserve"> 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in the Western Ross Sea during summer 2018"</w:t>
            </w:r>
          </w:p>
          <w:p w14:paraId="61DAEE7C" w14:textId="655881F6" w:rsidR="00A335BD" w:rsidRPr="005C704E" w:rsidRDefault="00A335BD" w:rsidP="0081275F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Wuju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Son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Hyoung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Sul La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Wooseok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Oh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Jeong-Hoon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Kim</w:t>
            </w:r>
          </w:p>
        </w:tc>
      </w:tr>
      <w:tr w:rsidR="005C704E" w:rsidRPr="005C704E" w14:paraId="0183A205" w14:textId="77777777" w:rsidTr="0081275F">
        <w:tc>
          <w:tcPr>
            <w:tcW w:w="1413" w:type="dxa"/>
          </w:tcPr>
          <w:p w14:paraId="29AAFD14" w14:textId="77777777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00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15</w:t>
            </w:r>
          </w:p>
          <w:p w14:paraId="1FBBA110" w14:textId="77777777" w:rsidR="00A335BD" w:rsidRPr="005C704E" w:rsidRDefault="00A335BD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S-3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7C1EB083" w14:textId="77777777" w:rsidR="00A335BD" w:rsidRPr="005C704E" w:rsidRDefault="00A335BD" w:rsidP="0081275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"Evaluation the fish aggregation effect of wind turbine fa</w:t>
            </w:r>
            <w:bookmarkStart w:id="0" w:name="_GoBack"/>
            <w:bookmarkEnd w:id="0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cilities by using scientific echosounder in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Nanlong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wind farm area" </w:t>
            </w:r>
          </w:p>
          <w:p w14:paraId="3647F4B5" w14:textId="39F9899C" w:rsidR="00A335BD" w:rsidRPr="005C704E" w:rsidRDefault="00A335BD" w:rsidP="005C70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>Ting-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Chieh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Huang, Hsueh-Jung Lu, Jia-Rong Lin, Shih-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Hsuan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Sun, Jing-Yi Chen</w:t>
            </w:r>
          </w:p>
        </w:tc>
      </w:tr>
      <w:tr w:rsidR="005C704E" w:rsidRPr="005C704E" w14:paraId="700A6474" w14:textId="77777777" w:rsidTr="0081275F">
        <w:tc>
          <w:tcPr>
            <w:tcW w:w="1413" w:type="dxa"/>
          </w:tcPr>
          <w:p w14:paraId="31EB3A43" w14:textId="77777777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lastRenderedPageBreak/>
              <w:t>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1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0</w:t>
            </w:r>
          </w:p>
          <w:p w14:paraId="2826E8C5" w14:textId="77777777" w:rsidR="00A335BD" w:rsidRPr="005C704E" w:rsidRDefault="00A335BD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S-4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77BC9708" w14:textId="77777777" w:rsidR="00A335BD" w:rsidRPr="005C704E" w:rsidRDefault="00A335BD" w:rsidP="0081275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In situ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broadand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acousitic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measurement of 0-age walleye pollock and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pointhead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flounder in </w:t>
            </w:r>
            <w:proofErr w:type="spellStart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>Funka</w:t>
            </w:r>
            <w:proofErr w:type="spellEnd"/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 Bay" </w:t>
            </w:r>
          </w:p>
          <w:p w14:paraId="18FAFEB7" w14:textId="5CE97A7A" w:rsidR="00A335BD" w:rsidRPr="005C704E" w:rsidRDefault="00A335BD" w:rsidP="0081275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Kohei Hasegawa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Tohru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Mukai, 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Naizheng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Yan</w:t>
            </w:r>
          </w:p>
        </w:tc>
      </w:tr>
      <w:tr w:rsidR="005C704E" w:rsidRPr="005C704E" w14:paraId="19FDAB1A" w14:textId="77777777" w:rsidTr="0081275F">
        <w:tc>
          <w:tcPr>
            <w:tcW w:w="1413" w:type="dxa"/>
          </w:tcPr>
          <w:p w14:paraId="59BCBC43" w14:textId="6F3B1EC2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0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5</w:t>
            </w:r>
          </w:p>
          <w:p w14:paraId="388F3593" w14:textId="4A17F48F" w:rsidR="00A335BD" w:rsidRPr="005C704E" w:rsidRDefault="00A335BD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S-5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69071D12" w14:textId="77777777" w:rsidR="00A335BD" w:rsidRPr="005C704E" w:rsidRDefault="00A335BD" w:rsidP="0081275F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Measuring volume-backscattering spectra of Antarctic krill in the eastern Indian sector of the Antarctic" </w:t>
            </w:r>
          </w:p>
          <w:p w14:paraId="50F31F1E" w14:textId="1566C28C" w:rsidR="00A335BD" w:rsidRPr="005C704E" w:rsidRDefault="00A335BD" w:rsidP="0081275F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Natsuk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Yamamoto, Kazuo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makasu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Koki Abe, Ryuichi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Matsukur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omohito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Imaizum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omohiko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Matsuura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iroto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Murase</w:t>
            </w:r>
            <w:proofErr w:type="spellEnd"/>
          </w:p>
        </w:tc>
      </w:tr>
      <w:tr w:rsidR="005C704E" w:rsidRPr="005C704E" w14:paraId="7CDD82CB" w14:textId="77777777" w:rsidTr="0081275F">
        <w:tc>
          <w:tcPr>
            <w:tcW w:w="1413" w:type="dxa"/>
          </w:tcPr>
          <w:p w14:paraId="3399B8D2" w14:textId="22423DC4" w:rsidR="00A335BD" w:rsidRPr="005C704E" w:rsidRDefault="00A335BD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00</w:t>
            </w:r>
          </w:p>
          <w:p w14:paraId="2B5428DB" w14:textId="624857ED" w:rsidR="00A335BD" w:rsidRPr="005C704E" w:rsidRDefault="00A335BD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ES-6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56B027DC" w14:textId="77777777" w:rsidR="00A335BD" w:rsidRPr="005C704E" w:rsidRDefault="00A335BD" w:rsidP="0081275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</w:rPr>
              <w:t xml:space="preserve">"Acoustic characteristic estimates of zooplankton in the Taiwan Strait" </w:t>
            </w:r>
          </w:p>
          <w:p w14:paraId="3EF5F5A5" w14:textId="64027271" w:rsidR="00A335BD" w:rsidRPr="005C704E" w:rsidRDefault="00A335BD" w:rsidP="0081275F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Kuo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>-Wei Yen, Ting-</w:t>
            </w:r>
            <w:proofErr w:type="spellStart"/>
            <w:r w:rsidRPr="005C704E">
              <w:rPr>
                <w:rFonts w:ascii="Times New Roman" w:hAnsi="Times New Roman" w:cs="Times New Roman"/>
                <w:color w:val="000000" w:themeColor="text1"/>
              </w:rPr>
              <w:t>Chieh</w:t>
            </w:r>
            <w:proofErr w:type="spellEnd"/>
            <w:r w:rsidRPr="005C704E">
              <w:rPr>
                <w:rFonts w:ascii="Times New Roman" w:hAnsi="Times New Roman" w:cs="Times New Roman"/>
                <w:color w:val="000000" w:themeColor="text1"/>
              </w:rPr>
              <w:t xml:space="preserve"> Huang, Hsueh-Jung Lu</w:t>
            </w:r>
          </w:p>
        </w:tc>
      </w:tr>
    </w:tbl>
    <w:p w14:paraId="58EFAD5D" w14:textId="77777777" w:rsidR="00A335BD" w:rsidRPr="005C704E" w:rsidRDefault="00A335BD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7DDAC04B" w14:textId="77777777" w:rsidR="00A335BD" w:rsidRPr="005C704E" w:rsidRDefault="00A335BD" w:rsidP="00A335BD">
      <w:pPr>
        <w:rPr>
          <w:rFonts w:ascii="Times New Roman" w:eastAsia="PMingLiU" w:hAnsi="Times New Roman" w:cs="Times New Roman"/>
          <w:b/>
          <w:color w:val="000000" w:themeColor="text1"/>
          <w:lang w:eastAsia="zh-TW"/>
        </w:rPr>
      </w:pP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1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5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: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00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-1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5</w:t>
      </w:r>
      <w:r w:rsidR="00F53692"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: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30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 xml:space="preserve"> </w:t>
      </w:r>
      <w:r w:rsidRPr="005C704E">
        <w:rPr>
          <w:rFonts w:ascii="Times New Roman" w:eastAsia="PMingLiU" w:hAnsi="Times New Roman" w:cs="Times New Roman" w:hint="eastAsia"/>
          <w:b/>
          <w:color w:val="000000" w:themeColor="text1"/>
          <w:lang w:eastAsia="zh-TW"/>
        </w:rPr>
        <w:t>Break</w:t>
      </w:r>
    </w:p>
    <w:p w14:paraId="4C0FF295" w14:textId="77777777" w:rsidR="00A335BD" w:rsidRPr="005C704E" w:rsidRDefault="00A335BD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1ADA295B" w14:textId="4CED33DD" w:rsidR="000E4DEB" w:rsidRPr="005C704E" w:rsidRDefault="000E4DEB" w:rsidP="000E4DEB">
      <w:pPr>
        <w:rPr>
          <w:rFonts w:ascii="Times New Roman" w:eastAsia="PMingLiU" w:hAnsi="Times New Roman" w:cs="Times New Roman"/>
          <w:b/>
          <w:color w:val="000000" w:themeColor="text1"/>
          <w:lang w:eastAsia="zh-TW"/>
        </w:rPr>
      </w:pPr>
      <w:r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1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5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: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30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-1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6</w:t>
      </w:r>
      <w:r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:</w:t>
      </w:r>
      <w:r w:rsidR="00F53692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15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 xml:space="preserve"> </w:t>
      </w:r>
      <w:r w:rsidRPr="005C704E">
        <w:rPr>
          <w:rFonts w:ascii="Times New Roman" w:eastAsia="PMingLiU" w:hAnsi="Times New Roman" w:cs="Times New Roman" w:hint="eastAsia"/>
          <w:b/>
          <w:color w:val="000000" w:themeColor="text1"/>
          <w:lang w:eastAsia="zh-TW"/>
        </w:rPr>
        <w:t>Session V: Theory and Target Strength (SGTS)</w:t>
      </w:r>
    </w:p>
    <w:p w14:paraId="3E7138C3" w14:textId="77777777" w:rsidR="000E4DEB" w:rsidRPr="005C704E" w:rsidRDefault="000E4DEB" w:rsidP="000E4DEB">
      <w:pPr>
        <w:rPr>
          <w:rFonts w:ascii="Times New Roman" w:eastAsia="游明朝" w:hAnsi="Times New Roman" w:cs="Times New Roman"/>
          <w:b/>
          <w:color w:val="000000" w:themeColor="text1"/>
        </w:rPr>
      </w:pPr>
      <w:r w:rsidRPr="005C704E">
        <w:rPr>
          <w:rFonts w:ascii="Times New Roman" w:eastAsia="游明朝" w:hAnsi="Times New Roman" w:cs="Times New Roman"/>
          <w:b/>
          <w:color w:val="000000" w:themeColor="text1"/>
        </w:rPr>
        <w:t xml:space="preserve">Chair: </w:t>
      </w:r>
      <w:proofErr w:type="spellStart"/>
      <w:r w:rsidRPr="005C704E">
        <w:rPr>
          <w:rFonts w:ascii="Times New Roman" w:eastAsia="游明朝" w:hAnsi="Times New Roman" w:cs="Times New Roman"/>
          <w:b/>
          <w:color w:val="000000" w:themeColor="text1"/>
        </w:rPr>
        <w:t>Kouichi</w:t>
      </w:r>
      <w:proofErr w:type="spellEnd"/>
      <w:r w:rsidRPr="005C704E">
        <w:rPr>
          <w:rFonts w:ascii="Times New Roman" w:eastAsia="游明朝" w:hAnsi="Times New Roman" w:cs="Times New Roman"/>
          <w:b/>
          <w:color w:val="000000" w:themeColor="text1"/>
        </w:rPr>
        <w:t xml:space="preserve"> Sawada, Henry </w:t>
      </w:r>
      <w:proofErr w:type="spellStart"/>
      <w:r w:rsidRPr="005C704E">
        <w:rPr>
          <w:rFonts w:ascii="Times New Roman" w:eastAsia="游明朝" w:hAnsi="Times New Roman" w:cs="Times New Roman"/>
          <w:b/>
          <w:color w:val="000000" w:themeColor="text1"/>
        </w:rPr>
        <w:t>Manik</w:t>
      </w:r>
      <w:proofErr w:type="spellEnd"/>
    </w:p>
    <w:tbl>
      <w:tblPr>
        <w:tblStyle w:val="a3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413"/>
        <w:gridCol w:w="6883"/>
      </w:tblGrid>
      <w:tr w:rsidR="005C704E" w:rsidRPr="005C704E" w14:paraId="1D3F034D" w14:textId="77777777" w:rsidTr="00C2145F">
        <w:tc>
          <w:tcPr>
            <w:tcW w:w="1413" w:type="dxa"/>
          </w:tcPr>
          <w:p w14:paraId="189B6D3B" w14:textId="77777777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30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5</w:t>
            </w:r>
          </w:p>
          <w:p w14:paraId="1DBA227D" w14:textId="77777777" w:rsidR="000E4DEB" w:rsidRPr="005C704E" w:rsidRDefault="000E4DEB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TS-1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444EC5F7" w14:textId="77777777" w:rsidR="005C704E" w:rsidRDefault="000E4DEB" w:rsidP="0081275F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"Study on the target strength of Sakura-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ebi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(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i/>
                <w:color w:val="000000" w:themeColor="text1"/>
                <w:szCs w:val="21"/>
                <w:lang w:eastAsia="zh-TW"/>
              </w:rPr>
              <w:t>Lucensosergia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i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i/>
                <w:color w:val="000000" w:themeColor="text1"/>
                <w:szCs w:val="21"/>
                <w:lang w:eastAsia="zh-TW"/>
              </w:rPr>
              <w:t>lucens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) </w:t>
            </w:r>
          </w:p>
          <w:p w14:paraId="08C9D5C7" w14:textId="2B3FA94D" w:rsidR="000E4DEB" w:rsidRPr="005C704E" w:rsidRDefault="000E4DEB" w:rsidP="0081275F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- Part 1: Measuring method of target strength spectra in a small tank" </w:t>
            </w:r>
          </w:p>
          <w:p w14:paraId="421AE7E5" w14:textId="735D6CB0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Souma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suyuk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irotak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Nonaka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Saygil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Burak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Kazuo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makasu</w:t>
            </w:r>
            <w:proofErr w:type="spellEnd"/>
          </w:p>
        </w:tc>
      </w:tr>
      <w:tr w:rsidR="005C704E" w:rsidRPr="005C704E" w14:paraId="1283E3CE" w14:textId="77777777" w:rsidTr="00C2145F">
        <w:tc>
          <w:tcPr>
            <w:tcW w:w="1413" w:type="dxa"/>
          </w:tcPr>
          <w:p w14:paraId="156E62EA" w14:textId="77777777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45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6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00</w:t>
            </w:r>
          </w:p>
          <w:p w14:paraId="46D5587D" w14:textId="77777777" w:rsidR="000E4DEB" w:rsidRPr="005C704E" w:rsidRDefault="000E4DEB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TS-2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26AE1058" w14:textId="77777777" w:rsidR="005C704E" w:rsidRDefault="000E4DEB" w:rsidP="0081275F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Study on the target strength of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sakura-ebi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(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Lucensosergia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lucens</w:t>
            </w:r>
            <w:proofErr w:type="spellEnd"/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) </w:t>
            </w:r>
          </w:p>
          <w:p w14:paraId="01B09712" w14:textId="1D0D6A27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- Part 2: Material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>properties for theoretical acoustic scattering models"</w:t>
            </w:r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</w:p>
          <w:p w14:paraId="6EA030FA" w14:textId="50A0B983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Burak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Saygil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Ryoy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Fujimaki, Souma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suyuk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irotak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Nonaka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Natsuk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Yamamoto, Kenichi Kobayashi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etsutaro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ikaw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Hiroko Sakamoto, Shinya Oka, Toshifumi Hayashi, Kazuo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Amakasu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</w:p>
        </w:tc>
      </w:tr>
      <w:tr w:rsidR="005C704E" w:rsidRPr="005C704E" w14:paraId="3B8B1E3C" w14:textId="77777777" w:rsidTr="00C2145F">
        <w:tc>
          <w:tcPr>
            <w:tcW w:w="1413" w:type="dxa"/>
          </w:tcPr>
          <w:p w14:paraId="68C71F7D" w14:textId="77777777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</w:pP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1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6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10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-1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6</w:t>
            </w:r>
            <w:r w:rsidRPr="005C704E">
              <w:rPr>
                <w:rFonts w:ascii="Times New Roman" w:eastAsia="PMingLiU" w:hAnsi="Times New Roman" w:cs="Times New Roman" w:hint="eastAsia"/>
                <w:color w:val="000000" w:themeColor="text1"/>
                <w:lang w:eastAsia="zh-TW"/>
              </w:rPr>
              <w:t>:</w:t>
            </w:r>
            <w:r w:rsidR="00F53692" w:rsidRPr="005C704E">
              <w:rPr>
                <w:rFonts w:ascii="Times New Roman" w:eastAsia="PMingLiU" w:hAnsi="Times New Roman" w:cs="Times New Roman"/>
                <w:color w:val="000000" w:themeColor="text1"/>
                <w:lang w:eastAsia="zh-TW"/>
              </w:rPr>
              <w:t>15</w:t>
            </w:r>
          </w:p>
          <w:p w14:paraId="3A0FED74" w14:textId="77777777" w:rsidR="000E4DEB" w:rsidRPr="005C704E" w:rsidRDefault="000E4DEB" w:rsidP="0081275F">
            <w:pPr>
              <w:jc w:val="center"/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(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  <w:lang w:eastAsia="zh-TW"/>
              </w:rPr>
              <w:t>TS-3</w:t>
            </w:r>
            <w:r w:rsidRPr="005C704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1"/>
              </w:rPr>
              <w:t>)</w:t>
            </w:r>
          </w:p>
        </w:tc>
        <w:tc>
          <w:tcPr>
            <w:tcW w:w="6883" w:type="dxa"/>
          </w:tcPr>
          <w:p w14:paraId="10155C53" w14:textId="77777777" w:rsidR="000E4DEB" w:rsidRPr="005C704E" w:rsidRDefault="000E4DEB" w:rsidP="0081275F">
            <w:pPr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</w:pPr>
            <w:r w:rsidRPr="005C704E">
              <w:rPr>
                <w:rFonts w:ascii="Times New Roman" w:eastAsia="PMingLiU" w:hAnsi="Times New Roman" w:cs="Times New Roman"/>
                <w:b/>
                <w:color w:val="000000" w:themeColor="text1"/>
                <w:szCs w:val="21"/>
                <w:lang w:eastAsia="zh-TW"/>
              </w:rPr>
              <w:t xml:space="preserve">"Preliminary analysis of mass density and sound-speed contrasts of Antarctic krill measured in the Indian sector of the Antarctic Ocean in 2018/19" </w:t>
            </w:r>
          </w:p>
          <w:p w14:paraId="1E83A62F" w14:textId="71055D48" w:rsidR="000E4DEB" w:rsidRPr="005C704E" w:rsidRDefault="000E4DEB" w:rsidP="0081275F">
            <w:pPr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</w:pP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anae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Doiguch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Ryuichi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Matsukura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, Koki Abe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Natsuki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Yamamoto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Tohru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Mukai,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Hiroto</w:t>
            </w:r>
            <w:proofErr w:type="spellEnd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 xml:space="preserve"> </w:t>
            </w:r>
            <w:proofErr w:type="spellStart"/>
            <w:r w:rsidRPr="005C704E">
              <w:rPr>
                <w:rFonts w:ascii="Times New Roman" w:eastAsia="PMingLiU" w:hAnsi="Times New Roman" w:cs="Times New Roman"/>
                <w:color w:val="000000" w:themeColor="text1"/>
                <w:szCs w:val="21"/>
                <w:lang w:eastAsia="zh-TW"/>
              </w:rPr>
              <w:t>Murase</w:t>
            </w:r>
            <w:proofErr w:type="spellEnd"/>
          </w:p>
        </w:tc>
      </w:tr>
    </w:tbl>
    <w:p w14:paraId="6313B05F" w14:textId="77777777" w:rsidR="000E4DEB" w:rsidRPr="005C704E" w:rsidRDefault="000E4DEB" w:rsidP="00855AE6">
      <w:pPr>
        <w:rPr>
          <w:rFonts w:ascii="Times New Roman" w:eastAsia="ＭＳ ゴシック" w:hAnsi="Times New Roman" w:cs="Times New Roman"/>
          <w:color w:val="000000" w:themeColor="text1"/>
          <w:szCs w:val="21"/>
        </w:rPr>
      </w:pPr>
    </w:p>
    <w:p w14:paraId="05621EC8" w14:textId="77777777" w:rsidR="00855AE6" w:rsidRPr="005C704E" w:rsidRDefault="00855AE6" w:rsidP="00855AE6">
      <w:pPr>
        <w:rPr>
          <w:rFonts w:ascii="Times New Roman" w:eastAsia="PMingLiU" w:hAnsi="Times New Roman" w:cs="Times New Roman"/>
          <w:b/>
          <w:color w:val="000000" w:themeColor="text1"/>
          <w:lang w:eastAsia="zh-TW"/>
        </w:rPr>
      </w:pP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16:</w:t>
      </w:r>
      <w:r w:rsidR="00CC5E49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3</w:t>
      </w:r>
      <w:r w:rsidR="004C0E54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0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>-17:</w:t>
      </w:r>
      <w:r w:rsidR="004C0E54" w:rsidRPr="005C704E">
        <w:rPr>
          <w:rFonts w:ascii="Times New Roman" w:eastAsia="PMingLiU" w:hAnsi="Times New Roman" w:cs="Times New Roman"/>
          <w:color w:val="000000" w:themeColor="text1"/>
          <w:lang w:eastAsia="zh-TW"/>
        </w:rPr>
        <w:t>00</w:t>
      </w:r>
      <w:r w:rsidRPr="005C704E">
        <w:rPr>
          <w:rFonts w:ascii="Times New Roman" w:eastAsia="PMingLiU" w:hAnsi="Times New Roman" w:cs="Times New Roman" w:hint="eastAsia"/>
          <w:color w:val="000000" w:themeColor="text1"/>
          <w:lang w:eastAsia="zh-TW"/>
        </w:rPr>
        <w:t xml:space="preserve"> </w:t>
      </w:r>
      <w:r w:rsidR="004C0E54" w:rsidRPr="005C704E">
        <w:rPr>
          <w:rFonts w:ascii="Times New Roman" w:eastAsia="PMingLiU" w:hAnsi="Times New Roman" w:cs="Times New Roman"/>
          <w:b/>
          <w:color w:val="000000" w:themeColor="text1"/>
          <w:lang w:eastAsia="zh-TW"/>
        </w:rPr>
        <w:t>Closing Session</w:t>
      </w:r>
    </w:p>
    <w:p w14:paraId="20439236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color w:val="000000" w:themeColor="text1"/>
        </w:rPr>
      </w:pPr>
    </w:p>
    <w:p w14:paraId="5B4CD3E5" w14:textId="77777777" w:rsidR="00855AE6" w:rsidRPr="005C704E" w:rsidRDefault="00855AE6" w:rsidP="00855AE6">
      <w:pPr>
        <w:rPr>
          <w:rFonts w:ascii="Times New Roman" w:eastAsia="ＭＳ ゴシック" w:hAnsi="Times New Roman" w:cs="Times New Roman"/>
          <w:b/>
          <w:bCs/>
          <w:color w:val="000000" w:themeColor="text1"/>
        </w:rPr>
      </w:pPr>
      <w:r w:rsidRPr="005C704E">
        <w:rPr>
          <w:rFonts w:ascii="Times New Roman" w:eastAsia="ＭＳ ゴシック" w:hAnsi="Times New Roman" w:cs="Times New Roman" w:hint="eastAsia"/>
          <w:color w:val="000000" w:themeColor="text1"/>
        </w:rPr>
        <w:t>1</w:t>
      </w:r>
      <w:r w:rsidRPr="005C704E">
        <w:rPr>
          <w:rFonts w:ascii="Times New Roman" w:eastAsia="ＭＳ ゴシック" w:hAnsi="Times New Roman" w:cs="Times New Roman"/>
          <w:color w:val="000000" w:themeColor="text1"/>
        </w:rPr>
        <w:t xml:space="preserve">8:30-20:00 </w:t>
      </w:r>
      <w:r w:rsidRPr="005C704E">
        <w:rPr>
          <w:rFonts w:ascii="Times New Roman" w:eastAsia="ＭＳ ゴシック" w:hAnsi="Times New Roman" w:cs="Times New Roman"/>
          <w:b/>
          <w:bCs/>
          <w:color w:val="000000" w:themeColor="text1"/>
        </w:rPr>
        <w:t>Banquet</w:t>
      </w:r>
    </w:p>
    <w:p w14:paraId="2D69CD76" w14:textId="77777777" w:rsidR="00855AE6" w:rsidRPr="005C704E" w:rsidRDefault="00855AE6" w:rsidP="00855AE6">
      <w:pPr>
        <w:rPr>
          <w:color w:val="000000" w:themeColor="text1"/>
          <w:lang w:eastAsia="zh-TW"/>
        </w:rPr>
      </w:pPr>
    </w:p>
    <w:sectPr w:rsidR="00855AE6" w:rsidRPr="005C704E" w:rsidSect="0052617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6AB61" w14:textId="77777777" w:rsidR="003B394E" w:rsidRDefault="003B394E" w:rsidP="006C79A3">
      <w:r>
        <w:separator/>
      </w:r>
    </w:p>
  </w:endnote>
  <w:endnote w:type="continuationSeparator" w:id="0">
    <w:p w14:paraId="71FC99E1" w14:textId="77777777" w:rsidR="003B394E" w:rsidRDefault="003B394E" w:rsidP="006C7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FKai-SB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6A414" w14:textId="77777777" w:rsidR="003B394E" w:rsidRDefault="003B394E" w:rsidP="006C79A3">
      <w:r>
        <w:separator/>
      </w:r>
    </w:p>
  </w:footnote>
  <w:footnote w:type="continuationSeparator" w:id="0">
    <w:p w14:paraId="09E666E9" w14:textId="77777777" w:rsidR="003B394E" w:rsidRDefault="003B394E" w:rsidP="006C79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tzQ0MzSwMDMxNDdU0lEKTi0uzszPAykwrAUATIqdqywAAAA="/>
  </w:docVars>
  <w:rsids>
    <w:rsidRoot w:val="00855AE6"/>
    <w:rsid w:val="0006219B"/>
    <w:rsid w:val="000A118E"/>
    <w:rsid w:val="000C30A4"/>
    <w:rsid w:val="000E4DEB"/>
    <w:rsid w:val="00133D12"/>
    <w:rsid w:val="001D1D77"/>
    <w:rsid w:val="00216BEB"/>
    <w:rsid w:val="00254F03"/>
    <w:rsid w:val="00262A7F"/>
    <w:rsid w:val="003567E6"/>
    <w:rsid w:val="00360374"/>
    <w:rsid w:val="003B394E"/>
    <w:rsid w:val="003C0A6A"/>
    <w:rsid w:val="004C0E54"/>
    <w:rsid w:val="00526174"/>
    <w:rsid w:val="005508AF"/>
    <w:rsid w:val="005C704E"/>
    <w:rsid w:val="006A5CCF"/>
    <w:rsid w:val="006C79A3"/>
    <w:rsid w:val="0072326C"/>
    <w:rsid w:val="007B31AF"/>
    <w:rsid w:val="007D74CA"/>
    <w:rsid w:val="0085498D"/>
    <w:rsid w:val="00855AE6"/>
    <w:rsid w:val="008C52CE"/>
    <w:rsid w:val="008C6857"/>
    <w:rsid w:val="00976B74"/>
    <w:rsid w:val="00986097"/>
    <w:rsid w:val="00A335BD"/>
    <w:rsid w:val="00AA4A08"/>
    <w:rsid w:val="00B22553"/>
    <w:rsid w:val="00C2145F"/>
    <w:rsid w:val="00C438AA"/>
    <w:rsid w:val="00CA24C7"/>
    <w:rsid w:val="00CC34BC"/>
    <w:rsid w:val="00CC5E49"/>
    <w:rsid w:val="00CD3BCD"/>
    <w:rsid w:val="00F53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9B2D9B"/>
  <w15:docId w15:val="{FA7216F4-15E9-4ECE-AACD-2C914DA13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5AE6"/>
    <w:pPr>
      <w:widowControl w:val="0"/>
      <w:jc w:val="both"/>
    </w:pPr>
    <w:rPr>
      <w:sz w:val="21"/>
      <w:szCs w:val="24"/>
      <w:lang w:eastAsia="ja-JP"/>
    </w:rPr>
  </w:style>
  <w:style w:type="paragraph" w:styleId="1">
    <w:name w:val="heading 1"/>
    <w:basedOn w:val="a"/>
    <w:next w:val="a"/>
    <w:link w:val="10"/>
    <w:uiPriority w:val="9"/>
    <w:qFormat/>
    <w:rsid w:val="00855AE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855AE6"/>
    <w:rPr>
      <w:rFonts w:asciiTheme="majorHAnsi" w:eastAsiaTheme="majorEastAsia" w:hAnsiTheme="majorHAnsi" w:cstheme="majorBidi"/>
      <w:b/>
      <w:bCs/>
      <w:kern w:val="52"/>
      <w:sz w:val="52"/>
      <w:szCs w:val="52"/>
      <w:lang w:eastAsia="ja-JP"/>
    </w:rPr>
  </w:style>
  <w:style w:type="table" w:styleId="a3">
    <w:name w:val="Table Grid"/>
    <w:basedOn w:val="a1"/>
    <w:uiPriority w:val="39"/>
    <w:rsid w:val="00855AE6"/>
    <w:rPr>
      <w:sz w:val="21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0C30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0C30A4"/>
    <w:rPr>
      <w:rFonts w:asciiTheme="majorHAnsi" w:eastAsiaTheme="majorEastAsia" w:hAnsiTheme="majorHAnsi" w:cstheme="majorBidi"/>
      <w:sz w:val="18"/>
      <w:szCs w:val="18"/>
      <w:lang w:eastAsia="ja-JP"/>
    </w:rPr>
  </w:style>
  <w:style w:type="paragraph" w:styleId="a6">
    <w:name w:val="header"/>
    <w:basedOn w:val="a"/>
    <w:link w:val="a7"/>
    <w:uiPriority w:val="99"/>
    <w:unhideWhenUsed/>
    <w:rsid w:val="006C79A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6C79A3"/>
    <w:rPr>
      <w:sz w:val="21"/>
      <w:szCs w:val="24"/>
      <w:lang w:eastAsia="ja-JP"/>
    </w:rPr>
  </w:style>
  <w:style w:type="paragraph" w:styleId="a8">
    <w:name w:val="footer"/>
    <w:basedOn w:val="a"/>
    <w:link w:val="a9"/>
    <w:uiPriority w:val="99"/>
    <w:unhideWhenUsed/>
    <w:rsid w:val="006C79A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6C79A3"/>
    <w:rPr>
      <w:sz w:val="21"/>
      <w:szCs w:val="24"/>
      <w:lang w:eastAsia="ja-JP"/>
    </w:rPr>
  </w:style>
  <w:style w:type="character" w:styleId="aa">
    <w:name w:val="annotation reference"/>
    <w:basedOn w:val="a0"/>
    <w:uiPriority w:val="99"/>
    <w:semiHidden/>
    <w:unhideWhenUsed/>
    <w:rsid w:val="00133D12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133D12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133D12"/>
    <w:rPr>
      <w:sz w:val="21"/>
      <w:szCs w:val="24"/>
      <w:lang w:eastAsia="ja-JP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33D12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133D12"/>
    <w:rPr>
      <w:b/>
      <w:bCs/>
      <w:sz w:val="21"/>
      <w:szCs w:val="24"/>
      <w:lang w:eastAsia="ja-JP"/>
    </w:rPr>
  </w:style>
  <w:style w:type="paragraph" w:styleId="af">
    <w:name w:val="Revision"/>
    <w:hidden/>
    <w:uiPriority w:val="99"/>
    <w:semiHidden/>
    <w:rsid w:val="00133D12"/>
    <w:rPr>
      <w:sz w:val="21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DECF2-E552-482F-9BD3-81626E858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225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向井徹</cp:lastModifiedBy>
  <cp:revision>3</cp:revision>
  <cp:lastPrinted>2019-10-30T09:39:00Z</cp:lastPrinted>
  <dcterms:created xsi:type="dcterms:W3CDTF">2019-10-30T09:38:00Z</dcterms:created>
  <dcterms:modified xsi:type="dcterms:W3CDTF">2019-10-30T09:42:00Z</dcterms:modified>
</cp:coreProperties>
</file>